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549B67" w14:textId="77777777" w:rsidR="00317332" w:rsidRPr="00317332" w:rsidRDefault="00317332" w:rsidP="0048155C">
      <w:pPr>
        <w:rPr>
          <w:b/>
          <w:bCs/>
        </w:rPr>
      </w:pPr>
      <w:r w:rsidRPr="00317332">
        <w:rPr>
          <w:b/>
          <w:bCs/>
        </w:rPr>
        <w:t>Across</w:t>
      </w:r>
    </w:p>
    <w:p w14:paraId="0BDA8F6B" w14:textId="624C1168" w:rsidR="00317332" w:rsidRPr="00317332" w:rsidRDefault="00317332" w:rsidP="0048155C">
      <w:r w:rsidRPr="00317332">
        <w:rPr>
          <w:b/>
          <w:bCs/>
        </w:rPr>
        <w:t>1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857627">
        <w:rPr>
          <w:u w:val="single"/>
        </w:rPr>
        <w:t>Make</w:t>
      </w:r>
      <w:r w:rsidR="0048155C" w:rsidRPr="00857627">
        <w:rPr>
          <w:u w:val="single"/>
        </w:rPr>
        <w:t xml:space="preserve"> </w:t>
      </w:r>
      <w:r w:rsidRPr="00857627">
        <w:rPr>
          <w:u w:val="single"/>
        </w:rPr>
        <w:t>note</w:t>
      </w:r>
      <w:r w:rsidR="0048155C" w:rsidRPr="00857627">
        <w:rPr>
          <w:u w:val="single"/>
        </w:rPr>
        <w:t xml:space="preserve"> </w:t>
      </w:r>
      <w:r w:rsidRPr="00857627">
        <w:rPr>
          <w:u w:val="single"/>
        </w:rPr>
        <w:t>of</w:t>
      </w:r>
      <w:r w:rsidR="0048155C">
        <w:t xml:space="preserve"> </w:t>
      </w:r>
      <w:r w:rsidRPr="00317332">
        <w:t>scatterbrain</w:t>
      </w:r>
      <w:r w:rsidR="0048155C">
        <w:t xml:space="preserve"> </w:t>
      </w:r>
      <w:r w:rsidRPr="00317332">
        <w:t>kicking</w:t>
      </w:r>
      <w:r w:rsidR="0048155C">
        <w:t xml:space="preserve"> </w:t>
      </w:r>
      <w:r w:rsidRPr="00317332">
        <w:t>out</w:t>
      </w:r>
      <w:r w:rsidR="0048155C">
        <w:t xml:space="preserve"> </w:t>
      </w:r>
      <w:r w:rsidRPr="00317332">
        <w:t>at</w:t>
      </w:r>
      <w:r w:rsidR="0048155C">
        <w:t xml:space="preserve"> </w:t>
      </w:r>
      <w:r w:rsidRPr="00317332">
        <w:t>riots</w:t>
      </w:r>
      <w:r w:rsidR="0048155C">
        <w:t xml:space="preserve"> </w:t>
      </w:r>
      <w:r w:rsidRPr="00317332">
        <w:t>(10)</w:t>
      </w:r>
      <w:r w:rsidR="005F7D53">
        <w:br/>
      </w:r>
      <w:r w:rsidR="00756A82">
        <w:t>TRANSCRIBE:</w:t>
      </w:r>
      <w:r w:rsidR="00EF0D00">
        <w:t xml:space="preserve"> </w:t>
      </w:r>
      <w:r w:rsidR="005F7D53">
        <w:t xml:space="preserve">A partial anagram </w:t>
      </w:r>
      <w:r w:rsidR="002A3DD3">
        <w:t xml:space="preserve">(riots) </w:t>
      </w:r>
      <w:r w:rsidR="005F7D53">
        <w:t xml:space="preserve">to start </w:t>
      </w:r>
      <w:r w:rsidR="001D66A3">
        <w:t>–</w:t>
      </w:r>
      <w:r w:rsidR="005F7D53">
        <w:t xml:space="preserve"> </w:t>
      </w:r>
      <w:r w:rsidR="00D55987">
        <w:t xml:space="preserve">“kick out” the two letters suggested from </w:t>
      </w:r>
      <w:proofErr w:type="gramStart"/>
      <w:r w:rsidR="002A3DD3">
        <w:t>SC(</w:t>
      </w:r>
      <w:proofErr w:type="gramEnd"/>
      <w:r w:rsidR="002A3DD3">
        <w:t>at)</w:t>
      </w:r>
      <w:r w:rsidR="007B5A42">
        <w:t>TERBRAIN</w:t>
      </w:r>
      <w:r w:rsidR="0002437A">
        <w:t>. Write this down!</w:t>
      </w:r>
      <w:r w:rsidR="007B5A42">
        <w:t xml:space="preserve"> TRANSCRIBE</w:t>
      </w:r>
    </w:p>
    <w:p w14:paraId="5ABCBCE8" w14:textId="58780CC0" w:rsidR="00317332" w:rsidRPr="00317332" w:rsidRDefault="00317332" w:rsidP="0048155C">
      <w:r w:rsidRPr="00317332">
        <w:rPr>
          <w:b/>
          <w:bCs/>
        </w:rPr>
        <w:t>6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More</w:t>
      </w:r>
      <w:r w:rsidR="0048155C">
        <w:t xml:space="preserve"> </w:t>
      </w:r>
      <w:r w:rsidRPr="00317332">
        <w:t>than</w:t>
      </w:r>
      <w:r w:rsidR="0048155C">
        <w:t xml:space="preserve"> </w:t>
      </w:r>
      <w:r w:rsidRPr="00317332">
        <w:t>one</w:t>
      </w:r>
      <w:r w:rsidR="0048155C">
        <w:t xml:space="preserve"> </w:t>
      </w:r>
      <w:r w:rsidRPr="00317332">
        <w:t>party</w:t>
      </w:r>
      <w:r w:rsidR="0048155C">
        <w:t xml:space="preserve"> </w:t>
      </w:r>
      <w:r w:rsidRPr="00AB08EF">
        <w:rPr>
          <w:u w:val="single"/>
        </w:rPr>
        <w:t>clown</w:t>
      </w:r>
      <w:r w:rsidR="0048155C">
        <w:t xml:space="preserve"> </w:t>
      </w:r>
      <w:r w:rsidRPr="00317332">
        <w:t>(4)</w:t>
      </w:r>
      <w:r w:rsidR="00BA546A">
        <w:br/>
      </w:r>
      <w:r w:rsidR="00EF0D00">
        <w:t>DODO:</w:t>
      </w:r>
      <w:r w:rsidR="007A23E1">
        <w:t xml:space="preserve"> </w:t>
      </w:r>
      <w:r w:rsidR="00BA546A">
        <w:t xml:space="preserve">A crossword </w:t>
      </w:r>
      <w:r w:rsidR="007E03BB">
        <w:t>setter's</w:t>
      </w:r>
      <w:r w:rsidR="00BA546A">
        <w:t xml:space="preserve"> favourite party </w:t>
      </w:r>
      <w:r w:rsidR="001C59D0">
        <w:t xml:space="preserve">DO, </w:t>
      </w:r>
      <w:r w:rsidR="007E03BB">
        <w:t xml:space="preserve">is repeated </w:t>
      </w:r>
      <w:r w:rsidR="001C59D0">
        <w:t xml:space="preserve">DODO, </w:t>
      </w:r>
      <w:r w:rsidR="007E03BB">
        <w:t>for a clownish extinct bird</w:t>
      </w:r>
      <w:r w:rsidR="00F80878">
        <w:t>.</w:t>
      </w:r>
    </w:p>
    <w:p w14:paraId="15A80399" w14:textId="28935B70" w:rsidR="00317332" w:rsidRPr="00317332" w:rsidRDefault="00317332" w:rsidP="0048155C">
      <w:r w:rsidRPr="00317332">
        <w:rPr>
          <w:b/>
          <w:bCs/>
        </w:rPr>
        <w:t>9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Very</w:t>
      </w:r>
      <w:r w:rsidR="0048155C">
        <w:t xml:space="preserve"> </w:t>
      </w:r>
      <w:r w:rsidRPr="00317332">
        <w:t>strong</w:t>
      </w:r>
      <w:r w:rsidR="0048155C">
        <w:t xml:space="preserve"> </w:t>
      </w:r>
      <w:r w:rsidRPr="00317332">
        <w:t>in</w:t>
      </w:r>
      <w:r w:rsidR="0048155C">
        <w:t xml:space="preserve"> </w:t>
      </w:r>
      <w:r w:rsidRPr="00317332">
        <w:t>battle,</w:t>
      </w:r>
      <w:r w:rsidR="0048155C">
        <w:t xml:space="preserve"> </w:t>
      </w:r>
      <w:r w:rsidRPr="00317332">
        <w:t>essentially</w:t>
      </w:r>
      <w:r w:rsidR="0048155C">
        <w:t xml:space="preserve"> </w:t>
      </w:r>
      <w:r w:rsidRPr="00317332">
        <w:t>lacking</w:t>
      </w:r>
      <w:r w:rsidR="0048155C">
        <w:t xml:space="preserve"> </w:t>
      </w:r>
      <w:r w:rsidRPr="00317332">
        <w:t>combat</w:t>
      </w:r>
      <w:r w:rsidR="0048155C">
        <w:t xml:space="preserve"> </w:t>
      </w:r>
      <w:r w:rsidRPr="00AB08EF">
        <w:rPr>
          <w:u w:val="single"/>
        </w:rPr>
        <w:t>gear</w:t>
      </w:r>
      <w:r w:rsidR="0048155C">
        <w:t xml:space="preserve"> </w:t>
      </w:r>
      <w:r w:rsidRPr="00317332">
        <w:t>(6,4)</w:t>
      </w:r>
      <w:r w:rsidR="00D45957">
        <w:br/>
      </w:r>
      <w:r w:rsidR="007A23E1">
        <w:t xml:space="preserve">DUFFEL COAT: </w:t>
      </w:r>
      <w:r w:rsidR="00D45957">
        <w:t>The musical notation for very strong</w:t>
      </w:r>
      <w:r w:rsidR="00455A7B">
        <w:t xml:space="preserve"> </w:t>
      </w:r>
      <w:r w:rsidR="001C59D0">
        <w:t xml:space="preserve">FF, </w:t>
      </w:r>
      <w:r w:rsidR="00455A7B">
        <w:t>goes in a battle between two combatants</w:t>
      </w:r>
      <w:r w:rsidR="001C59D0">
        <w:t xml:space="preserve"> DUEL</w:t>
      </w:r>
      <w:r w:rsidR="000A0B05">
        <w:t xml:space="preserve">, followed by what remains of </w:t>
      </w:r>
      <w:proofErr w:type="gramStart"/>
      <w:r w:rsidR="001C59D0">
        <w:t>CO(</w:t>
      </w:r>
      <w:proofErr w:type="gramEnd"/>
      <w:r w:rsidR="001C59D0">
        <w:t>mb)AT,</w:t>
      </w:r>
      <w:r w:rsidR="000A0B05">
        <w:t xml:space="preserve"> when it lacks its </w:t>
      </w:r>
      <w:r w:rsidR="009275B8">
        <w:t xml:space="preserve">central or </w:t>
      </w:r>
      <w:r w:rsidR="000A0B05">
        <w:t>essential letters</w:t>
      </w:r>
      <w:r w:rsidR="009275B8">
        <w:t>.</w:t>
      </w:r>
      <w:r w:rsidR="00581C04">
        <w:t xml:space="preserve"> </w:t>
      </w:r>
      <w:r w:rsidR="009275B8">
        <w:t>G</w:t>
      </w:r>
      <w:r w:rsidR="00581C04">
        <w:t>ear as worn by Paddington Bear and Michael Foot</w:t>
      </w:r>
      <w:r w:rsidR="00F80878">
        <w:t>.</w:t>
      </w:r>
      <w:r w:rsidR="00581C04">
        <w:t xml:space="preserve"> </w:t>
      </w:r>
    </w:p>
    <w:p w14:paraId="699ECCF6" w14:textId="2235F019" w:rsidR="00317332" w:rsidRPr="00317332" w:rsidRDefault="00317332" w:rsidP="0048155C">
      <w:r w:rsidRPr="00317332">
        <w:rPr>
          <w:b/>
          <w:bCs/>
        </w:rPr>
        <w:t>10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AB08EF">
        <w:rPr>
          <w:u w:val="single"/>
        </w:rPr>
        <w:t>Dance</w:t>
      </w:r>
      <w:r w:rsidR="0048155C">
        <w:t xml:space="preserve"> </w:t>
      </w:r>
      <w:r w:rsidRPr="00317332">
        <w:t>and</w:t>
      </w:r>
      <w:r w:rsidR="0048155C">
        <w:t xml:space="preserve"> </w:t>
      </w:r>
      <w:r w:rsidRPr="00317332">
        <w:t>shout</w:t>
      </w:r>
      <w:r w:rsidR="0048155C">
        <w:t xml:space="preserve"> </w:t>
      </w:r>
      <w:r w:rsidRPr="00317332">
        <w:t>in</w:t>
      </w:r>
      <w:r w:rsidR="0048155C">
        <w:t xml:space="preserve"> </w:t>
      </w:r>
      <w:r w:rsidRPr="00317332">
        <w:t>karaoke?</w:t>
      </w:r>
      <w:r w:rsidR="0048155C">
        <w:t xml:space="preserve"> </w:t>
      </w:r>
      <w:r w:rsidRPr="00317332">
        <w:t>(4)</w:t>
      </w:r>
      <w:r w:rsidR="00883B45">
        <w:br/>
      </w:r>
      <w:r w:rsidR="009373F7">
        <w:t xml:space="preserve">BALL: </w:t>
      </w:r>
      <w:r w:rsidR="00883B45">
        <w:t>Is “in karaoke” a homophone</w:t>
      </w:r>
      <w:r w:rsidR="00254B21">
        <w:t xml:space="preserve"> indicator? </w:t>
      </w:r>
      <w:r w:rsidR="007F3D1F">
        <w:t xml:space="preserve">If </w:t>
      </w:r>
      <w:proofErr w:type="gramStart"/>
      <w:r w:rsidR="007F3D1F">
        <w:t>so</w:t>
      </w:r>
      <w:proofErr w:type="gramEnd"/>
      <w:r w:rsidR="007F3D1F">
        <w:t xml:space="preserve"> I think we want a synonym of shout</w:t>
      </w:r>
      <w:r w:rsidR="00D85C06">
        <w:t xml:space="preserve"> BAWL,</w:t>
      </w:r>
      <w:r w:rsidR="007C582D">
        <w:t xml:space="preserve"> to sound like a</w:t>
      </w:r>
      <w:r w:rsidR="00630244">
        <w:t xml:space="preserve"> formal dance</w:t>
      </w:r>
      <w:r w:rsidR="00D85C06">
        <w:t xml:space="preserve"> BALL</w:t>
      </w:r>
      <w:r w:rsidR="00F80878">
        <w:t>.</w:t>
      </w:r>
    </w:p>
    <w:p w14:paraId="0C29E50B" w14:textId="7CB5C251" w:rsidR="00317332" w:rsidRPr="00317332" w:rsidRDefault="00317332" w:rsidP="0048155C">
      <w:r w:rsidRPr="00317332">
        <w:rPr>
          <w:b/>
          <w:bCs/>
        </w:rPr>
        <w:t>12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Trim</w:t>
      </w:r>
      <w:r w:rsidR="0048155C">
        <w:t xml:space="preserve"> </w:t>
      </w:r>
      <w:r w:rsidRPr="00317332">
        <w:t>after</w:t>
      </w:r>
      <w:r w:rsidR="0048155C">
        <w:t xml:space="preserve"> </w:t>
      </w:r>
      <w:r w:rsidRPr="00317332">
        <w:t>retirement</w:t>
      </w:r>
      <w:r w:rsidR="0048155C">
        <w:t xml:space="preserve"> </w:t>
      </w:r>
      <w:r w:rsidRPr="00317332">
        <w:t>having</w:t>
      </w:r>
      <w:r w:rsidR="0048155C">
        <w:t xml:space="preserve"> </w:t>
      </w:r>
      <w:r w:rsidRPr="00317332">
        <w:t>taken</w:t>
      </w:r>
      <w:r w:rsidR="0048155C">
        <w:t xml:space="preserve"> </w:t>
      </w:r>
      <w:r w:rsidRPr="00317332">
        <w:t>power</w:t>
      </w:r>
      <w:r w:rsidR="0048155C">
        <w:t xml:space="preserve"> </w:t>
      </w:r>
      <w:r w:rsidRPr="00252162">
        <w:rPr>
          <w:u w:val="single"/>
        </w:rPr>
        <w:t>walks</w:t>
      </w:r>
      <w:r w:rsidR="0048155C">
        <w:t xml:space="preserve"> </w:t>
      </w:r>
      <w:r w:rsidRPr="00317332">
        <w:t>(6)</w:t>
      </w:r>
      <w:r w:rsidR="00A363DE">
        <w:br/>
      </w:r>
      <w:r w:rsidR="009373F7">
        <w:t xml:space="preserve">TRAMPS: </w:t>
      </w:r>
      <w:r w:rsidR="00A363DE">
        <w:t>A synonym of trim</w:t>
      </w:r>
      <w:r w:rsidR="00D85C06">
        <w:t xml:space="preserve"> SMART,</w:t>
      </w:r>
      <w:r w:rsidR="00A363DE">
        <w:t xml:space="preserve"> is reversed (after retirement) </w:t>
      </w:r>
      <w:r w:rsidR="00D85C06">
        <w:t xml:space="preserve">TRAMS, </w:t>
      </w:r>
      <w:r w:rsidR="00A363DE">
        <w:t xml:space="preserve">and it takes the abbreviation </w:t>
      </w:r>
      <w:r w:rsidR="00D85C06">
        <w:t xml:space="preserve">P </w:t>
      </w:r>
      <w:r w:rsidR="00A363DE">
        <w:t>for power</w:t>
      </w:r>
      <w:r w:rsidR="00F80878">
        <w:t>.</w:t>
      </w:r>
    </w:p>
    <w:p w14:paraId="3E448B26" w14:textId="4A89818D" w:rsidR="00317332" w:rsidRPr="00317332" w:rsidRDefault="00317332" w:rsidP="0048155C">
      <w:r w:rsidRPr="00317332">
        <w:rPr>
          <w:b/>
          <w:bCs/>
        </w:rPr>
        <w:t>13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Fine</w:t>
      </w:r>
      <w:r w:rsidR="0048155C">
        <w:t xml:space="preserve"> </w:t>
      </w:r>
      <w:r w:rsidRPr="00317332">
        <w:t>rewrite</w:t>
      </w:r>
      <w:r w:rsidR="0048155C">
        <w:t xml:space="preserve"> </w:t>
      </w:r>
      <w:r w:rsidRPr="00317332">
        <w:t>of</w:t>
      </w:r>
      <w:r w:rsidR="0048155C">
        <w:t xml:space="preserve"> </w:t>
      </w:r>
      <w:r w:rsidRPr="00317332">
        <w:rPr>
          <w:i/>
          <w:iCs/>
        </w:rPr>
        <w:t>Alamo</w:t>
      </w:r>
      <w:r w:rsidR="0048155C">
        <w:t xml:space="preserve"> </w:t>
      </w:r>
      <w:r w:rsidRPr="00317332">
        <w:t>winning</w:t>
      </w:r>
      <w:r w:rsidR="0048155C">
        <w:t xml:space="preserve"> </w:t>
      </w:r>
      <w:r w:rsidRPr="00317332">
        <w:t>hearts</w:t>
      </w:r>
      <w:r w:rsidR="0048155C">
        <w:t xml:space="preserve"> </w:t>
      </w:r>
      <w:r w:rsidRPr="00317332">
        <w:t>as</w:t>
      </w:r>
      <w:r w:rsidR="0048155C">
        <w:t xml:space="preserve"> </w:t>
      </w:r>
      <w:r w:rsidRPr="005C4D7C">
        <w:rPr>
          <w:u w:val="single"/>
        </w:rPr>
        <w:t>musical</w:t>
      </w:r>
      <w:r w:rsidR="0048155C">
        <w:t xml:space="preserve"> </w:t>
      </w:r>
      <w:r w:rsidRPr="00317332">
        <w:t>(8)</w:t>
      </w:r>
      <w:r w:rsidR="00372E86">
        <w:br/>
      </w:r>
      <w:r w:rsidR="00CC78EE">
        <w:t xml:space="preserve">OKLAHOMA: </w:t>
      </w:r>
      <w:r w:rsidR="00372E86">
        <w:t xml:space="preserve">Two letters for fine </w:t>
      </w:r>
      <w:r w:rsidR="00D85C06">
        <w:t xml:space="preserve">OK, </w:t>
      </w:r>
      <w:r w:rsidR="00372E86">
        <w:t xml:space="preserve">and </w:t>
      </w:r>
      <w:r w:rsidR="00797302">
        <w:t>an anagram (rewrite of) A</w:t>
      </w:r>
      <w:r w:rsidR="00D85C06">
        <w:t>LAMO</w:t>
      </w:r>
      <w:r w:rsidR="00797302">
        <w:t xml:space="preserve"> around the abbreviation for </w:t>
      </w:r>
      <w:r w:rsidR="00932D31">
        <w:t xml:space="preserve">the </w:t>
      </w:r>
      <w:r w:rsidR="00D85C06">
        <w:t xml:space="preserve">Hearts </w:t>
      </w:r>
      <w:r w:rsidR="00932D31">
        <w:t>suit of cards</w:t>
      </w:r>
      <w:r w:rsidR="00D85C06">
        <w:t xml:space="preserve"> H</w:t>
      </w:r>
      <w:r w:rsidR="00F80878">
        <w:t>.</w:t>
      </w:r>
      <w:r w:rsidR="00D85C06">
        <w:t xml:space="preserve"> OKLA(H)OMA</w:t>
      </w:r>
    </w:p>
    <w:p w14:paraId="669AF477" w14:textId="6A0C777C" w:rsidR="00317332" w:rsidRPr="00317332" w:rsidRDefault="00317332" w:rsidP="0048155C">
      <w:r w:rsidRPr="00317332">
        <w:rPr>
          <w:b/>
          <w:bCs/>
        </w:rPr>
        <w:t>15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Protest</w:t>
      </w:r>
      <w:r w:rsidR="0048155C">
        <w:t xml:space="preserve"> </w:t>
      </w:r>
      <w:r w:rsidRPr="00317332">
        <w:t>state's</w:t>
      </w:r>
      <w:r w:rsidR="0048155C">
        <w:t xml:space="preserve"> </w:t>
      </w:r>
      <w:r w:rsidRPr="00317332">
        <w:t>housing</w:t>
      </w:r>
      <w:r w:rsidR="0048155C">
        <w:t xml:space="preserve"> </w:t>
      </w:r>
      <w:r w:rsidRPr="00317332">
        <w:t>is</w:t>
      </w:r>
      <w:r w:rsidR="0048155C">
        <w:t xml:space="preserve"> </w:t>
      </w:r>
      <w:r w:rsidRPr="005C4D7C">
        <w:rPr>
          <w:u w:val="single"/>
        </w:rPr>
        <w:t>shaming</w:t>
      </w:r>
      <w:r w:rsidR="0048155C">
        <w:t xml:space="preserve"> </w:t>
      </w:r>
      <w:r w:rsidRPr="00317332">
        <w:t>(12)</w:t>
      </w:r>
      <w:r w:rsidR="00BB513F">
        <w:br/>
      </w:r>
      <w:r w:rsidR="009D459C">
        <w:t xml:space="preserve">DEMONISATION: </w:t>
      </w:r>
      <w:r w:rsidR="00BB513F">
        <w:t>An abbreviated protest</w:t>
      </w:r>
      <w:r w:rsidR="00EF46FC">
        <w:t xml:space="preserve"> DEMO,</w:t>
      </w:r>
      <w:r w:rsidR="00734449">
        <w:t xml:space="preserve"> and a synonym of state </w:t>
      </w:r>
      <w:r w:rsidR="00EF46FC">
        <w:t xml:space="preserve">NATION, </w:t>
      </w:r>
      <w:r w:rsidR="00734449">
        <w:t xml:space="preserve">around </w:t>
      </w:r>
      <w:r w:rsidR="00804741">
        <w:t>IS</w:t>
      </w:r>
      <w:r w:rsidR="00734449">
        <w:t xml:space="preserve"> from the clue</w:t>
      </w:r>
      <w:r w:rsidR="00244629">
        <w:t xml:space="preserve">. </w:t>
      </w:r>
      <w:r w:rsidR="00804741">
        <w:t>DEMONISATION</w:t>
      </w:r>
      <w:r w:rsidR="00244629">
        <w:t xml:space="preserve"> will shame you like the devil</w:t>
      </w:r>
      <w:r w:rsidR="00F80878">
        <w:t>.</w:t>
      </w:r>
    </w:p>
    <w:p w14:paraId="61A153E4" w14:textId="340F6EC3" w:rsidR="00317332" w:rsidRPr="00317332" w:rsidRDefault="00317332" w:rsidP="0048155C">
      <w:r w:rsidRPr="00317332">
        <w:rPr>
          <w:b/>
          <w:bCs/>
        </w:rPr>
        <w:t>18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5C4D7C">
        <w:rPr>
          <w:u w:val="single"/>
        </w:rPr>
        <w:t>Book</w:t>
      </w:r>
      <w:r w:rsidR="0048155C" w:rsidRPr="005C4D7C">
        <w:rPr>
          <w:u w:val="single"/>
        </w:rPr>
        <w:t xml:space="preserve"> </w:t>
      </w:r>
      <w:r w:rsidRPr="005C4D7C">
        <w:rPr>
          <w:u w:val="single"/>
        </w:rPr>
        <w:t>with</w:t>
      </w:r>
      <w:r w:rsidR="0048155C" w:rsidRPr="005C4D7C">
        <w:rPr>
          <w:u w:val="single"/>
        </w:rPr>
        <w:t xml:space="preserve"> </w:t>
      </w:r>
      <w:r w:rsidRPr="005C4D7C">
        <w:rPr>
          <w:u w:val="single"/>
        </w:rPr>
        <w:t>numerous</w:t>
      </w:r>
      <w:r w:rsidR="0048155C" w:rsidRPr="005C4D7C">
        <w:rPr>
          <w:u w:val="single"/>
        </w:rPr>
        <w:t xml:space="preserve"> </w:t>
      </w:r>
      <w:r w:rsidRPr="005C4D7C">
        <w:rPr>
          <w:u w:val="single"/>
        </w:rPr>
        <w:t>strip</w:t>
      </w:r>
      <w:r w:rsidR="0048155C" w:rsidRPr="005C4D7C">
        <w:rPr>
          <w:u w:val="single"/>
        </w:rPr>
        <w:t xml:space="preserve"> </w:t>
      </w:r>
      <w:r w:rsidRPr="005C4D7C">
        <w:rPr>
          <w:u w:val="single"/>
        </w:rPr>
        <w:t>scenes?</w:t>
      </w:r>
      <w:r w:rsidR="0048155C">
        <w:t xml:space="preserve"> </w:t>
      </w:r>
      <w:r w:rsidRPr="00317332">
        <w:t>(7,5)</w:t>
      </w:r>
      <w:r w:rsidR="006C1E33">
        <w:br/>
      </w:r>
      <w:r w:rsidR="009D459C">
        <w:t xml:space="preserve">GRAPHIC NOVEL: </w:t>
      </w:r>
      <w:r w:rsidR="006C1E33">
        <w:t xml:space="preserve">With pictures </w:t>
      </w:r>
      <w:r w:rsidR="00FF560E">
        <w:t>it could be a collection of comic strips</w:t>
      </w:r>
      <w:r w:rsidR="00BB04D6">
        <w:t>, without</w:t>
      </w:r>
      <w:r w:rsidR="00F04873">
        <w:t>,</w:t>
      </w:r>
      <w:r w:rsidR="00BB04D6">
        <w:t xml:space="preserve"> it would </w:t>
      </w:r>
      <w:proofErr w:type="gramStart"/>
      <w:r w:rsidR="00BB04D6">
        <w:t>be  writing</w:t>
      </w:r>
      <w:proofErr w:type="gramEnd"/>
      <w:r w:rsidR="00BB04D6">
        <w:t xml:space="preserve"> of a salacious nature with </w:t>
      </w:r>
      <w:r w:rsidR="002A39B4">
        <w:t>gratuitous</w:t>
      </w:r>
      <w:r w:rsidR="00BB04D6">
        <w:t xml:space="preserve"> </w:t>
      </w:r>
      <w:r w:rsidR="00EC655F">
        <w:t xml:space="preserve">scenes of the </w:t>
      </w:r>
      <w:r w:rsidR="00F04873">
        <w:t>stripping off of clothes</w:t>
      </w:r>
      <w:r w:rsidR="00F80878">
        <w:t>.</w:t>
      </w:r>
    </w:p>
    <w:p w14:paraId="051C49CB" w14:textId="6BD2CCB4" w:rsidR="00317332" w:rsidRPr="00317332" w:rsidRDefault="00317332" w:rsidP="0048155C">
      <w:r w:rsidRPr="00317332">
        <w:rPr>
          <w:b/>
          <w:bCs/>
        </w:rPr>
        <w:t>21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Trouble</w:t>
      </w:r>
      <w:r w:rsidR="0048155C">
        <w:t xml:space="preserve"> </w:t>
      </w:r>
      <w:r w:rsidRPr="00317332">
        <w:t>backing</w:t>
      </w:r>
      <w:r w:rsidR="0048155C">
        <w:t xml:space="preserve"> </w:t>
      </w:r>
      <w:r w:rsidRPr="00317332">
        <w:t>this</w:t>
      </w:r>
      <w:r w:rsidR="0048155C">
        <w:t xml:space="preserve"> </w:t>
      </w:r>
      <w:r w:rsidRPr="00317332">
        <w:t>individual?</w:t>
      </w:r>
      <w:r w:rsidR="0048155C">
        <w:t xml:space="preserve"> </w:t>
      </w:r>
      <w:r w:rsidRPr="00317332">
        <w:t>Half</w:t>
      </w:r>
      <w:r w:rsidR="0048155C">
        <w:t xml:space="preserve"> </w:t>
      </w:r>
      <w:r w:rsidRPr="00317332">
        <w:t>of</w:t>
      </w:r>
      <w:r w:rsidR="0048155C">
        <w:t xml:space="preserve"> </w:t>
      </w:r>
      <w:r w:rsidRPr="00317332">
        <w:t>US</w:t>
      </w:r>
      <w:r w:rsidR="0048155C">
        <w:t xml:space="preserve"> </w:t>
      </w:r>
      <w:r w:rsidRPr="00317332">
        <w:t>can</w:t>
      </w:r>
      <w:r w:rsidR="0048155C">
        <w:t xml:space="preserve"> </w:t>
      </w:r>
      <w:r w:rsidRPr="005C4D7C">
        <w:rPr>
          <w:u w:val="single"/>
        </w:rPr>
        <w:t>work</w:t>
      </w:r>
      <w:r w:rsidR="0048155C" w:rsidRPr="005C4D7C">
        <w:rPr>
          <w:u w:val="single"/>
        </w:rPr>
        <w:t xml:space="preserve"> </w:t>
      </w:r>
      <w:r w:rsidRPr="005C4D7C">
        <w:rPr>
          <w:u w:val="single"/>
        </w:rPr>
        <w:t>together</w:t>
      </w:r>
      <w:r w:rsidR="0048155C">
        <w:t xml:space="preserve"> </w:t>
      </w:r>
      <w:r w:rsidRPr="00317332">
        <w:t>(8)</w:t>
      </w:r>
      <w:r w:rsidR="002A39B4">
        <w:br/>
      </w:r>
      <w:r w:rsidR="00B24307">
        <w:t xml:space="preserve">LIAISING: </w:t>
      </w:r>
      <w:r w:rsidR="00092D12">
        <w:t xml:space="preserve">Work this lot together… </w:t>
      </w:r>
      <w:r w:rsidR="002A39B4">
        <w:t xml:space="preserve">To trouble </w:t>
      </w:r>
      <w:r w:rsidR="00B430B0">
        <w:t>is reversed</w:t>
      </w:r>
      <w:r w:rsidR="00EC655F">
        <w:t xml:space="preserve"> AIL</w:t>
      </w:r>
      <w:r w:rsidR="00523C6A">
        <w:t xml:space="preserve"> becomes LIA</w:t>
      </w:r>
      <w:r w:rsidR="00092D12">
        <w:t>,</w:t>
      </w:r>
      <w:r w:rsidR="00B430B0">
        <w:t xml:space="preserve"> adds </w:t>
      </w:r>
      <w:r w:rsidR="004950C1">
        <w:t xml:space="preserve">a first </w:t>
      </w:r>
      <w:r w:rsidR="006E4BA8">
        <w:t>personal pronoun</w:t>
      </w:r>
      <w:r w:rsidR="00523C6A">
        <w:t xml:space="preserve"> I,</w:t>
      </w:r>
      <w:r w:rsidR="006E4BA8">
        <w:t xml:space="preserve"> an</w:t>
      </w:r>
      <w:r w:rsidR="001020E7">
        <w:t>d</w:t>
      </w:r>
      <w:r w:rsidR="006E4BA8">
        <w:t xml:space="preserve"> ha</w:t>
      </w:r>
      <w:r w:rsidR="00092D12">
        <w:t>lf</w:t>
      </w:r>
      <w:r w:rsidR="006E4BA8">
        <w:t xml:space="preserve"> of a </w:t>
      </w:r>
      <w:r w:rsidR="001020E7">
        <w:t>well-known</w:t>
      </w:r>
      <w:r w:rsidR="006E4BA8">
        <w:t xml:space="preserve"> US</w:t>
      </w:r>
      <w:r w:rsidR="001020E7">
        <w:t xml:space="preserve"> “can” or prison</w:t>
      </w:r>
      <w:r w:rsidR="00094C16">
        <w:t xml:space="preserve"> Sing </w:t>
      </w:r>
      <w:proofErr w:type="spellStart"/>
      <w:r w:rsidR="00094C16">
        <w:t>Sing</w:t>
      </w:r>
      <w:proofErr w:type="spellEnd"/>
      <w:r w:rsidR="00094C16">
        <w:t xml:space="preserve"> LIAI(SING)</w:t>
      </w:r>
    </w:p>
    <w:p w14:paraId="29479CCE" w14:textId="7CD1BA1E" w:rsidR="00317332" w:rsidRPr="00317332" w:rsidRDefault="00317332" w:rsidP="0048155C">
      <w:r w:rsidRPr="00317332">
        <w:rPr>
          <w:b/>
          <w:bCs/>
        </w:rPr>
        <w:t>22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Dropping</w:t>
      </w:r>
      <w:r w:rsidR="0048155C">
        <w:t xml:space="preserve"> </w:t>
      </w:r>
      <w:r w:rsidRPr="00317332">
        <w:t>off</w:t>
      </w:r>
      <w:r w:rsidR="0048155C">
        <w:t xml:space="preserve"> </w:t>
      </w:r>
      <w:r w:rsidRPr="00317332">
        <w:t>regularly</w:t>
      </w:r>
      <w:r w:rsidR="0048155C">
        <w:t xml:space="preserve"> </w:t>
      </w:r>
      <w:r w:rsidRPr="00317332">
        <w:t>at</w:t>
      </w:r>
      <w:r w:rsidR="0048155C">
        <w:t xml:space="preserve"> </w:t>
      </w:r>
      <w:r w:rsidRPr="00317332">
        <w:t>eulogy,</w:t>
      </w:r>
      <w:r w:rsidR="0048155C">
        <w:t xml:space="preserve"> </w:t>
      </w:r>
      <w:r w:rsidRPr="00317332">
        <w:t>brat's</w:t>
      </w:r>
      <w:r w:rsidR="0048155C">
        <w:t xml:space="preserve"> </w:t>
      </w:r>
      <w:r w:rsidRPr="00317332">
        <w:t>shown</w:t>
      </w:r>
      <w:r w:rsidR="0048155C">
        <w:t xml:space="preserve"> </w:t>
      </w:r>
      <w:r w:rsidRPr="00317332">
        <w:t>revolting</w:t>
      </w:r>
      <w:r w:rsidR="0048155C">
        <w:t xml:space="preserve"> </w:t>
      </w:r>
      <w:r w:rsidRPr="005C4D7C">
        <w:rPr>
          <w:u w:val="single"/>
        </w:rPr>
        <w:t>taste</w:t>
      </w:r>
      <w:r w:rsidR="0048155C">
        <w:t xml:space="preserve"> </w:t>
      </w:r>
      <w:r w:rsidRPr="00317332">
        <w:t>(3,3)</w:t>
      </w:r>
      <w:r w:rsidR="000A45B0">
        <w:br/>
      </w:r>
      <w:r w:rsidR="00B24307">
        <w:t xml:space="preserve">TRY OUT: </w:t>
      </w:r>
      <w:r w:rsidR="000A45B0">
        <w:t>An alternate letters clue (dropping off regularly)</w:t>
      </w:r>
      <w:r w:rsidR="00270525">
        <w:t xml:space="preserve"> that is reversed </w:t>
      </w:r>
      <w:r w:rsidR="00CF4BBE">
        <w:t xml:space="preserve">in </w:t>
      </w:r>
      <w:proofErr w:type="spellStart"/>
      <w:r w:rsidR="00CF4BBE">
        <w:t>aT</w:t>
      </w:r>
      <w:proofErr w:type="spellEnd"/>
      <w:r w:rsidR="00701CEC">
        <w:t xml:space="preserve"> </w:t>
      </w:r>
      <w:proofErr w:type="spellStart"/>
      <w:r w:rsidR="00701CEC">
        <w:t>eUlOgY</w:t>
      </w:r>
      <w:proofErr w:type="spellEnd"/>
      <w:r w:rsidR="00701CEC">
        <w:t xml:space="preserve"> </w:t>
      </w:r>
      <w:proofErr w:type="spellStart"/>
      <w:r w:rsidR="00701CEC">
        <w:t>bRaT</w:t>
      </w:r>
      <w:proofErr w:type="spellEnd"/>
      <w:r w:rsidR="00701CEC">
        <w:t xml:space="preserve"> </w:t>
      </w:r>
      <w:r w:rsidR="00270525">
        <w:t xml:space="preserve">(shown revolting) </w:t>
      </w:r>
      <w:r w:rsidR="00701CEC">
        <w:t>T</w:t>
      </w:r>
      <w:r w:rsidR="00D31C73">
        <w:t xml:space="preserve">RY OUT or </w:t>
      </w:r>
      <w:r w:rsidR="00270525">
        <w:t>Taste Me!</w:t>
      </w:r>
    </w:p>
    <w:p w14:paraId="3B575D2F" w14:textId="737932F1" w:rsidR="00317332" w:rsidRPr="00317332" w:rsidRDefault="00317332" w:rsidP="0048155C">
      <w:r w:rsidRPr="00317332">
        <w:rPr>
          <w:b/>
          <w:bCs/>
        </w:rPr>
        <w:t>24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5C4D7C">
        <w:rPr>
          <w:u w:val="single"/>
        </w:rPr>
        <w:t>We</w:t>
      </w:r>
      <w:r w:rsidR="0048155C" w:rsidRPr="005C4D7C">
        <w:rPr>
          <w:u w:val="single"/>
        </w:rPr>
        <w:t xml:space="preserve"> </w:t>
      </w:r>
      <w:r w:rsidRPr="005C4D7C">
        <w:rPr>
          <w:u w:val="single"/>
        </w:rPr>
        <w:t>see</w:t>
      </w:r>
      <w:r w:rsidR="0048155C" w:rsidRPr="005C4D7C">
        <w:rPr>
          <w:u w:val="single"/>
        </w:rPr>
        <w:t xml:space="preserve"> </w:t>
      </w:r>
      <w:r w:rsidRPr="005C4D7C">
        <w:rPr>
          <w:u w:val="single"/>
        </w:rPr>
        <w:t>this</w:t>
      </w:r>
      <w:r w:rsidR="0048155C">
        <w:t xml:space="preserve"> </w:t>
      </w:r>
      <w:r w:rsidRPr="00317332">
        <w:t>twinkling</w:t>
      </w:r>
      <w:r w:rsidR="0048155C">
        <w:t xml:space="preserve"> </w:t>
      </w:r>
      <w:r w:rsidRPr="00317332">
        <w:t>forth</w:t>
      </w:r>
      <w:r w:rsidR="0048155C">
        <w:t xml:space="preserve"> </w:t>
      </w:r>
      <w:r w:rsidRPr="00317332">
        <w:t>(4)</w:t>
      </w:r>
      <w:r w:rsidR="00D847A4">
        <w:br/>
      </w:r>
      <w:r w:rsidR="00F774D1">
        <w:t xml:space="preserve">MOON: </w:t>
      </w:r>
      <w:r w:rsidR="00D847A4">
        <w:t xml:space="preserve">I </w:t>
      </w:r>
      <w:r w:rsidR="006C1400">
        <w:t>first had this down as just a cryptic definition of something that can be seen on a clear night</w:t>
      </w:r>
      <w:r w:rsidR="00605F80">
        <w:t>, but there is some wordplay</w:t>
      </w:r>
      <w:r w:rsidR="005133B0">
        <w:t>.</w:t>
      </w:r>
      <w:r w:rsidR="00605F80">
        <w:t xml:space="preserve"> </w:t>
      </w:r>
      <w:r w:rsidR="005133B0">
        <w:t>A</w:t>
      </w:r>
      <w:r w:rsidR="00605F80">
        <w:t xml:space="preserve"> short twinkling of time</w:t>
      </w:r>
      <w:r w:rsidR="00526A4E">
        <w:t xml:space="preserve"> </w:t>
      </w:r>
      <w:r w:rsidR="00D31C73">
        <w:t xml:space="preserve">MO, </w:t>
      </w:r>
      <w:r w:rsidR="00526A4E">
        <w:t>and a synonym of go forth</w:t>
      </w:r>
      <w:r w:rsidR="00D31C73">
        <w:t xml:space="preserve"> ON</w:t>
      </w:r>
      <w:r w:rsidR="00526A4E">
        <w:t xml:space="preserve">. </w:t>
      </w:r>
    </w:p>
    <w:p w14:paraId="219E9F74" w14:textId="7CBB93D3" w:rsidR="00317332" w:rsidRPr="00317332" w:rsidRDefault="00317332" w:rsidP="0048155C">
      <w:r w:rsidRPr="00317332">
        <w:rPr>
          <w:b/>
          <w:bCs/>
        </w:rPr>
        <w:t>25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Graffiti</w:t>
      </w:r>
      <w:r w:rsidR="0048155C">
        <w:t xml:space="preserve"> </w:t>
      </w:r>
      <w:r w:rsidRPr="00317332">
        <w:t>maybe</w:t>
      </w:r>
      <w:r w:rsidR="0048155C">
        <w:t xml:space="preserve"> </w:t>
      </w:r>
      <w:r w:rsidRPr="00317332">
        <w:t>seen</w:t>
      </w:r>
      <w:r w:rsidR="0048155C">
        <w:t xml:space="preserve"> </w:t>
      </w:r>
      <w:r w:rsidRPr="00317332">
        <w:t>by</w:t>
      </w:r>
      <w:r w:rsidR="0048155C">
        <w:t xml:space="preserve"> </w:t>
      </w:r>
      <w:r w:rsidRPr="00317332">
        <w:t>one</w:t>
      </w:r>
      <w:r w:rsidR="0048155C">
        <w:t xml:space="preserve"> </w:t>
      </w:r>
      <w:r w:rsidRPr="00317332">
        <w:t>copper</w:t>
      </w:r>
      <w:r w:rsidR="0048155C">
        <w:t xml:space="preserve"> </w:t>
      </w:r>
      <w:r w:rsidRPr="00317332">
        <w:t>delayed</w:t>
      </w:r>
      <w:r w:rsidR="0048155C">
        <w:t xml:space="preserve"> </w:t>
      </w:r>
      <w:r w:rsidRPr="005C4D7C">
        <w:rPr>
          <w:u w:val="single"/>
        </w:rPr>
        <w:t>express</w:t>
      </w:r>
      <w:r w:rsidR="0048155C">
        <w:t xml:space="preserve"> </w:t>
      </w:r>
      <w:r w:rsidRPr="00317332">
        <w:t>(10)</w:t>
      </w:r>
      <w:r w:rsidR="00AF1422">
        <w:br/>
      </w:r>
      <w:r w:rsidR="00F774D1">
        <w:t xml:space="preserve">ARTICULATE: </w:t>
      </w:r>
      <w:r w:rsidR="00AF1422">
        <w:t>The graffiti of Banks</w:t>
      </w:r>
      <w:r w:rsidR="006D6C35">
        <w:t xml:space="preserve">y </w:t>
      </w:r>
      <w:r w:rsidR="0015488A">
        <w:t>perhaps</w:t>
      </w:r>
      <w:r w:rsidR="000F6AB4">
        <w:t xml:space="preserve"> </w:t>
      </w:r>
      <w:r w:rsidR="006D6C35">
        <w:t xml:space="preserve">maybe considered </w:t>
      </w:r>
      <w:r w:rsidR="001A565C">
        <w:t xml:space="preserve">so </w:t>
      </w:r>
      <w:r w:rsidR="0052259E">
        <w:t>creative</w:t>
      </w:r>
      <w:r w:rsidR="003E50AB">
        <w:t xml:space="preserve"> ART</w:t>
      </w:r>
      <w:r w:rsidR="0052259E">
        <w:t xml:space="preserve">, add </w:t>
      </w:r>
      <w:r w:rsidR="00484076">
        <w:t>the letter that looks like one</w:t>
      </w:r>
      <w:r w:rsidR="003E50AB">
        <w:t xml:space="preserve"> I</w:t>
      </w:r>
      <w:r w:rsidR="00484076">
        <w:t>, the chemical symbol for copper</w:t>
      </w:r>
      <w:r w:rsidR="003E50AB">
        <w:t xml:space="preserve"> CU</w:t>
      </w:r>
      <w:r w:rsidR="001C3491">
        <w:t>,</w:t>
      </w:r>
      <w:r w:rsidR="00484076">
        <w:t xml:space="preserve"> and a synonym of delayed</w:t>
      </w:r>
      <w:r w:rsidR="001C3491">
        <w:t xml:space="preserve"> LATE</w:t>
      </w:r>
      <w:r w:rsidR="00F80878">
        <w:t>. I don’t think I expressed that very clearly.</w:t>
      </w:r>
    </w:p>
    <w:p w14:paraId="5D57F4A3" w14:textId="02B574D8" w:rsidR="00317332" w:rsidRPr="00317332" w:rsidRDefault="00317332" w:rsidP="0048155C">
      <w:r w:rsidRPr="00317332">
        <w:rPr>
          <w:b/>
          <w:bCs/>
        </w:rPr>
        <w:t>26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proofErr w:type="gramStart"/>
      <w:r w:rsidRPr="00317332">
        <w:t>An</w:t>
      </w:r>
      <w:proofErr w:type="gramEnd"/>
      <w:r w:rsidR="0048155C">
        <w:t xml:space="preserve"> </w:t>
      </w:r>
      <w:r w:rsidRPr="00317332">
        <w:t>objection</w:t>
      </w:r>
      <w:r w:rsidR="0048155C">
        <w:t xml:space="preserve"> </w:t>
      </w:r>
      <w:r w:rsidRPr="00317332">
        <w:t>over</w:t>
      </w:r>
      <w:r w:rsidR="0048155C">
        <w:t xml:space="preserve"> </w:t>
      </w:r>
      <w:r w:rsidRPr="000A1A3D">
        <w:rPr>
          <w:u w:val="single"/>
        </w:rPr>
        <w:t>one</w:t>
      </w:r>
      <w:r w:rsidR="0048155C" w:rsidRPr="000A1A3D">
        <w:rPr>
          <w:u w:val="single"/>
        </w:rPr>
        <w:t xml:space="preserve"> </w:t>
      </w:r>
      <w:r w:rsidRPr="000A1A3D">
        <w:rPr>
          <w:u w:val="single"/>
        </w:rPr>
        <w:t>giving</w:t>
      </w:r>
      <w:r w:rsidR="0048155C" w:rsidRPr="000A1A3D">
        <w:rPr>
          <w:u w:val="single"/>
        </w:rPr>
        <w:t xml:space="preserve"> </w:t>
      </w:r>
      <w:r w:rsidRPr="000A1A3D">
        <w:rPr>
          <w:u w:val="single"/>
        </w:rPr>
        <w:t>low</w:t>
      </w:r>
      <w:r w:rsidR="0048155C" w:rsidRPr="000A1A3D">
        <w:rPr>
          <w:u w:val="single"/>
        </w:rPr>
        <w:t xml:space="preserve"> </w:t>
      </w:r>
      <w:r w:rsidRPr="000A1A3D">
        <w:rPr>
          <w:u w:val="single"/>
        </w:rPr>
        <w:t>blows</w:t>
      </w:r>
      <w:r w:rsidR="0048155C">
        <w:t xml:space="preserve"> </w:t>
      </w:r>
      <w:r w:rsidRPr="00317332">
        <w:t>(4)</w:t>
      </w:r>
      <w:r w:rsidR="00F80878">
        <w:br/>
      </w:r>
      <w:r w:rsidR="00F774D1">
        <w:t>TUBA</w:t>
      </w:r>
      <w:r w:rsidR="005A6B23">
        <w:t xml:space="preserve">: </w:t>
      </w:r>
      <w:r w:rsidR="00F80878">
        <w:t xml:space="preserve">A reversal (over) </w:t>
      </w:r>
      <w:r w:rsidR="00210363">
        <w:t>of an objection</w:t>
      </w:r>
      <w:r w:rsidR="00AC3B52">
        <w:t>, A BUT becomes TUBA</w:t>
      </w:r>
    </w:p>
    <w:p w14:paraId="125106B5" w14:textId="648695FF" w:rsidR="001A5151" w:rsidRDefault="00317332" w:rsidP="0048155C">
      <w:r w:rsidRPr="00317332">
        <w:rPr>
          <w:b/>
          <w:bCs/>
        </w:rPr>
        <w:t>27</w:t>
      </w:r>
      <w:r w:rsidR="001A5151">
        <w:rPr>
          <w:b/>
          <w:bCs/>
        </w:rPr>
        <w:t>a</w:t>
      </w:r>
      <w:r w:rsidR="001A5151">
        <w:rPr>
          <w:b/>
          <w:bCs/>
        </w:rPr>
        <w:tab/>
      </w:r>
      <w:r w:rsidRPr="00317332">
        <w:t>Day</w:t>
      </w:r>
      <w:r w:rsidR="0048155C">
        <w:t xml:space="preserve"> </w:t>
      </w:r>
      <w:r w:rsidRPr="00317332">
        <w:t>care</w:t>
      </w:r>
      <w:r w:rsidR="0048155C">
        <w:t xml:space="preserve"> </w:t>
      </w:r>
      <w:r w:rsidRPr="00317332">
        <w:t>cost</w:t>
      </w:r>
      <w:r w:rsidR="0048155C">
        <w:t xml:space="preserve"> </w:t>
      </w:r>
      <w:r w:rsidRPr="00317332">
        <w:t>that's</w:t>
      </w:r>
      <w:r w:rsidR="0048155C">
        <w:t xml:space="preserve"> </w:t>
      </w:r>
      <w:r w:rsidRPr="00317332">
        <w:t>discounted</w:t>
      </w:r>
      <w:r w:rsidR="0048155C">
        <w:t xml:space="preserve"> </w:t>
      </w:r>
      <w:r w:rsidRPr="00317332">
        <w:t>over</w:t>
      </w:r>
      <w:r w:rsidR="0048155C">
        <w:t xml:space="preserve"> </w:t>
      </w:r>
      <w:r w:rsidRPr="00317332">
        <w:t>reconstituted</w:t>
      </w:r>
      <w:r w:rsidR="0048155C">
        <w:t xml:space="preserve"> </w:t>
      </w:r>
      <w:r w:rsidRPr="000A1A3D">
        <w:rPr>
          <w:u w:val="single"/>
        </w:rPr>
        <w:t>chicken</w:t>
      </w:r>
      <w:r w:rsidR="0048155C">
        <w:t xml:space="preserve"> </w:t>
      </w:r>
      <w:r w:rsidRPr="00317332">
        <w:t>(7-3)</w:t>
      </w:r>
      <w:r w:rsidR="00210363">
        <w:br/>
      </w:r>
      <w:r w:rsidR="005A6B23">
        <w:t xml:space="preserve">SCAREDY CAT: </w:t>
      </w:r>
      <w:r w:rsidR="00210363">
        <w:t xml:space="preserve">An abbreviation </w:t>
      </w:r>
      <w:r w:rsidR="00895334">
        <w:t>(reconstituted) of DAY CARE C(</w:t>
      </w:r>
      <w:r w:rsidR="00322A3C" w:rsidRPr="00322A3C">
        <w:rPr>
          <w:strike/>
        </w:rPr>
        <w:t>O</w:t>
      </w:r>
      <w:r w:rsidR="00895334">
        <w:t>)ST</w:t>
      </w:r>
      <w:r w:rsidR="00322A3C">
        <w:t>, but discount O for over</w:t>
      </w:r>
    </w:p>
    <w:p w14:paraId="4E588DB1" w14:textId="39A7F639" w:rsidR="00317332" w:rsidRPr="00317332" w:rsidRDefault="001A5151" w:rsidP="0048155C">
      <w:r>
        <w:br w:type="page"/>
      </w:r>
    </w:p>
    <w:p w14:paraId="497AFA09" w14:textId="77777777" w:rsidR="00317332" w:rsidRPr="00317332" w:rsidRDefault="00317332" w:rsidP="0048155C">
      <w:pPr>
        <w:rPr>
          <w:b/>
          <w:bCs/>
        </w:rPr>
      </w:pPr>
      <w:r w:rsidRPr="00317332">
        <w:rPr>
          <w:b/>
          <w:bCs/>
        </w:rPr>
        <w:lastRenderedPageBreak/>
        <w:t>Down</w:t>
      </w:r>
    </w:p>
    <w:p w14:paraId="0DD71286" w14:textId="1CE8B241" w:rsidR="00317332" w:rsidRPr="00317332" w:rsidRDefault="00317332" w:rsidP="0048155C">
      <w:r w:rsidRPr="00317332">
        <w:rPr>
          <w:b/>
          <w:bCs/>
        </w:rPr>
        <w:t>1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317332">
        <w:t>Heading</w:t>
      </w:r>
      <w:r w:rsidR="0048155C">
        <w:t xml:space="preserve"> </w:t>
      </w:r>
      <w:r w:rsidRPr="00317332">
        <w:t>skywards,</w:t>
      </w:r>
      <w:r w:rsidR="0048155C">
        <w:t xml:space="preserve"> </w:t>
      </w:r>
      <w:r w:rsidRPr="00317332">
        <w:t>alien</w:t>
      </w:r>
      <w:r w:rsidR="0048155C">
        <w:t xml:space="preserve"> </w:t>
      </w:r>
      <w:r w:rsidRPr="00317332">
        <w:t>being</w:t>
      </w:r>
      <w:r w:rsidR="0048155C">
        <w:t xml:space="preserve"> </w:t>
      </w:r>
      <w:r w:rsidRPr="00317332">
        <w:t>in</w:t>
      </w:r>
      <w:r w:rsidR="0048155C">
        <w:t xml:space="preserve"> </w:t>
      </w:r>
      <w:r w:rsidRPr="00317332">
        <w:t>turmoil</w:t>
      </w:r>
      <w:r w:rsidR="0048155C">
        <w:t xml:space="preserve"> </w:t>
      </w:r>
      <w:r w:rsidRPr="00317332">
        <w:t>–</w:t>
      </w:r>
      <w:r w:rsidR="0048155C">
        <w:t xml:space="preserve"> </w:t>
      </w:r>
      <w:r w:rsidRPr="00317332">
        <w:t>first</w:t>
      </w:r>
      <w:r w:rsidR="0048155C">
        <w:t xml:space="preserve"> </w:t>
      </w:r>
      <w:r w:rsidRPr="00317332">
        <w:t>to</w:t>
      </w:r>
      <w:r w:rsidR="0048155C">
        <w:t xml:space="preserve"> </w:t>
      </w:r>
      <w:r w:rsidRPr="00317332">
        <w:t>travel</w:t>
      </w:r>
      <w:r w:rsidR="0048155C">
        <w:t xml:space="preserve"> </w:t>
      </w:r>
      <w:r w:rsidRPr="000C7EE9">
        <w:rPr>
          <w:u w:val="single"/>
        </w:rPr>
        <w:t>so</w:t>
      </w:r>
      <w:r w:rsidR="0048155C" w:rsidRPr="000C7EE9">
        <w:rPr>
          <w:u w:val="single"/>
        </w:rPr>
        <w:t xml:space="preserve"> </w:t>
      </w:r>
      <w:r w:rsidRPr="000C7EE9">
        <w:rPr>
          <w:u w:val="single"/>
        </w:rPr>
        <w:t>far</w:t>
      </w:r>
      <w:r w:rsidR="0048155C">
        <w:t xml:space="preserve"> </w:t>
      </w:r>
      <w:r w:rsidRPr="00317332">
        <w:t>(2,4)</w:t>
      </w:r>
      <w:r w:rsidR="00212B6E">
        <w:br/>
      </w:r>
      <w:r w:rsidR="00FB210B">
        <w:t xml:space="preserve">TO DATE: </w:t>
      </w:r>
      <w:r w:rsidR="00212B6E">
        <w:t>A reversal (heading skywards) of our usual film alien</w:t>
      </w:r>
      <w:r w:rsidR="00626BB5">
        <w:t xml:space="preserve"> being</w:t>
      </w:r>
      <w:r w:rsidR="00F942D8">
        <w:t xml:space="preserve"> ET</w:t>
      </w:r>
      <w:r w:rsidR="00626BB5">
        <w:t>, a bit of a turmoil</w:t>
      </w:r>
      <w:r w:rsidR="00ED4870">
        <w:t xml:space="preserve"> </w:t>
      </w:r>
      <w:r w:rsidR="00F942D8">
        <w:t xml:space="preserve">A DO, </w:t>
      </w:r>
      <w:r w:rsidR="00ED4870">
        <w:t>and the first letter of travel</w:t>
      </w:r>
      <w:r w:rsidR="00F942D8">
        <w:t xml:space="preserve"> T</w:t>
      </w:r>
      <w:r w:rsidR="002977DA">
        <w:t>.</w:t>
      </w:r>
      <w:r w:rsidR="00F942D8">
        <w:t xml:space="preserve">  ET A DO</w:t>
      </w:r>
      <w:r w:rsidR="00463EA4">
        <w:t xml:space="preserve"> T becomes TO DATE</w:t>
      </w:r>
    </w:p>
    <w:p w14:paraId="0EEE5DB3" w14:textId="44A72039" w:rsidR="00317332" w:rsidRPr="00317332" w:rsidRDefault="00317332" w:rsidP="0048155C">
      <w:r w:rsidRPr="00317332">
        <w:rPr>
          <w:b/>
          <w:bCs/>
        </w:rPr>
        <w:t>2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0C7EE9">
        <w:rPr>
          <w:u w:val="single"/>
        </w:rPr>
        <w:t>Scrap</w:t>
      </w:r>
      <w:r w:rsidR="0048155C">
        <w:t xml:space="preserve"> </w:t>
      </w:r>
      <w:r w:rsidRPr="00317332">
        <w:t>of</w:t>
      </w:r>
      <w:r w:rsidR="0048155C">
        <w:t xml:space="preserve"> </w:t>
      </w:r>
      <w:r w:rsidRPr="00317332">
        <w:t>adult</w:t>
      </w:r>
      <w:r w:rsidR="0048155C">
        <w:t xml:space="preserve"> </w:t>
      </w:r>
      <w:r w:rsidRPr="00317332">
        <w:t>feminine</w:t>
      </w:r>
      <w:r w:rsidR="0048155C">
        <w:t xml:space="preserve"> </w:t>
      </w:r>
      <w:r w:rsidRPr="00317332">
        <w:t>wear</w:t>
      </w:r>
      <w:r w:rsidR="0048155C">
        <w:t xml:space="preserve"> </w:t>
      </w:r>
      <w:r w:rsidRPr="00317332">
        <w:t>(6)</w:t>
      </w:r>
      <w:r w:rsidR="00D75C91">
        <w:br/>
      </w:r>
      <w:r w:rsidR="00FB210B">
        <w:t xml:space="preserve">AFFRAY: </w:t>
      </w:r>
      <w:r w:rsidR="002977DA">
        <w:t>A</w:t>
      </w:r>
      <w:r w:rsidR="00D75C91">
        <w:t xml:space="preserve">bbreviations of adult </w:t>
      </w:r>
      <w:r w:rsidR="00463EA4">
        <w:t xml:space="preserve">A, </w:t>
      </w:r>
      <w:r w:rsidR="00806E59">
        <w:t xml:space="preserve">and feminine </w:t>
      </w:r>
      <w:r w:rsidR="00463EA4">
        <w:t xml:space="preserve">F, </w:t>
      </w:r>
      <w:r w:rsidR="00806E59">
        <w:t>followed by a synonym of wear around the edges</w:t>
      </w:r>
      <w:r w:rsidR="00463EA4">
        <w:t xml:space="preserve"> FRAY</w:t>
      </w:r>
      <w:r w:rsidR="002977DA">
        <w:t>.</w:t>
      </w:r>
    </w:p>
    <w:p w14:paraId="698D4649" w14:textId="3077A2A7" w:rsidR="00317332" w:rsidRPr="00317332" w:rsidRDefault="00317332" w:rsidP="0048155C">
      <w:r w:rsidRPr="00317332">
        <w:rPr>
          <w:b/>
          <w:bCs/>
        </w:rPr>
        <w:t>3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317332">
        <w:t>Building</w:t>
      </w:r>
      <w:r w:rsidR="0048155C">
        <w:t xml:space="preserve"> </w:t>
      </w:r>
      <w:r w:rsidRPr="00317332">
        <w:t>up</w:t>
      </w:r>
      <w:r w:rsidR="0048155C">
        <w:t xml:space="preserve"> </w:t>
      </w:r>
      <w:r w:rsidRPr="00317332">
        <w:t>to</w:t>
      </w:r>
      <w:r w:rsidR="0048155C">
        <w:t xml:space="preserve"> </w:t>
      </w:r>
      <w:r w:rsidRPr="00317332">
        <w:t>a</w:t>
      </w:r>
      <w:r w:rsidR="0048155C">
        <w:t xml:space="preserve"> </w:t>
      </w:r>
      <w:r w:rsidRPr="00317332">
        <w:t>point,</w:t>
      </w:r>
      <w:r w:rsidR="0048155C">
        <w:t xml:space="preserve"> </w:t>
      </w:r>
      <w:r w:rsidRPr="00317332">
        <w:t>Conservative</w:t>
      </w:r>
      <w:r w:rsidR="0048155C">
        <w:t xml:space="preserve"> </w:t>
      </w:r>
      <w:r w:rsidRPr="00317332">
        <w:t>has</w:t>
      </w:r>
      <w:r w:rsidR="0048155C">
        <w:t xml:space="preserve"> </w:t>
      </w:r>
      <w:r w:rsidRPr="00317332">
        <w:t>energy</w:t>
      </w:r>
      <w:r w:rsidR="0048155C">
        <w:t xml:space="preserve"> </w:t>
      </w:r>
      <w:r w:rsidRPr="00317332">
        <w:t>for</w:t>
      </w:r>
      <w:r w:rsidR="0048155C">
        <w:t xml:space="preserve"> </w:t>
      </w:r>
      <w:r w:rsidRPr="000C7EE9">
        <w:rPr>
          <w:u w:val="single"/>
        </w:rPr>
        <w:t>4</w:t>
      </w:r>
      <w:r w:rsidR="0048155C" w:rsidRPr="000C7EE9">
        <w:rPr>
          <w:u w:val="single"/>
        </w:rPr>
        <w:t xml:space="preserve"> </w:t>
      </w:r>
      <w:r w:rsidRPr="000C7EE9">
        <w:rPr>
          <w:u w:val="single"/>
        </w:rPr>
        <w:t>...</w:t>
      </w:r>
      <w:r w:rsidR="0048155C" w:rsidRPr="000C7EE9">
        <w:rPr>
          <w:u w:val="single"/>
        </w:rPr>
        <w:t xml:space="preserve"> </w:t>
      </w:r>
      <w:r w:rsidRPr="00317332">
        <w:t>(12)</w:t>
      </w:r>
      <w:r w:rsidR="00D77924">
        <w:br/>
      </w:r>
      <w:r w:rsidR="00FB210B">
        <w:t xml:space="preserve">STEEPLECHASE: </w:t>
      </w:r>
      <w:r w:rsidR="00D77924">
        <w:t>A building with a pointed roof</w:t>
      </w:r>
      <w:r w:rsidR="00463EA4">
        <w:t xml:space="preserve"> STEEPLE</w:t>
      </w:r>
      <w:r w:rsidR="00EF3082">
        <w:t>, an abbreviation of Conservative</w:t>
      </w:r>
      <w:r w:rsidR="00463EA4">
        <w:t xml:space="preserve"> C</w:t>
      </w:r>
      <w:r w:rsidR="00EF3082">
        <w:t xml:space="preserve">, </w:t>
      </w:r>
      <w:r w:rsidR="00463EA4">
        <w:t>HAS</w:t>
      </w:r>
      <w:r w:rsidR="00EF3082">
        <w:t xml:space="preserve"> from the clue and </w:t>
      </w:r>
      <w:r w:rsidR="00463EA4">
        <w:t>E</w:t>
      </w:r>
      <w:r w:rsidR="00EF3082">
        <w:t xml:space="preserve"> for energ</w:t>
      </w:r>
      <w:r w:rsidR="001F63E6">
        <w:t xml:space="preserve">y. The solution </w:t>
      </w:r>
      <w:r w:rsidR="008A5287">
        <w:t>is</w:t>
      </w:r>
      <w:r w:rsidR="001F63E6">
        <w:t xml:space="preserve"> a type of </w:t>
      </w:r>
      <w:r w:rsidR="00463EA4">
        <w:t>RACE</w:t>
      </w:r>
      <w:r w:rsidR="00840DF0">
        <w:t>.</w:t>
      </w:r>
    </w:p>
    <w:p w14:paraId="6BCE4971" w14:textId="76703FDC" w:rsidR="00317332" w:rsidRPr="00317332" w:rsidRDefault="00317332" w:rsidP="0048155C">
      <w:r w:rsidRPr="00317332">
        <w:rPr>
          <w:b/>
          <w:bCs/>
        </w:rPr>
        <w:t>4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1076EB">
        <w:rPr>
          <w:u w:val="single"/>
        </w:rPr>
        <w:t>...</w:t>
      </w:r>
      <w:r w:rsidR="0048155C" w:rsidRPr="001076EB">
        <w:rPr>
          <w:u w:val="single"/>
        </w:rPr>
        <w:t xml:space="preserve"> </w:t>
      </w:r>
      <w:r w:rsidRPr="001076EB">
        <w:rPr>
          <w:u w:val="single"/>
        </w:rPr>
        <w:t>people</w:t>
      </w:r>
      <w:r w:rsidR="0048155C">
        <w:t xml:space="preserve"> </w:t>
      </w:r>
      <w:r w:rsidRPr="00317332">
        <w:t>–</w:t>
      </w:r>
      <w:r w:rsidR="0048155C">
        <w:t xml:space="preserve"> </w:t>
      </w:r>
      <w:r w:rsidRPr="00317332">
        <w:t>impressive,</w:t>
      </w:r>
      <w:r w:rsidR="0048155C">
        <w:t xml:space="preserve"> </w:t>
      </w:r>
      <w:r w:rsidRPr="00317332">
        <w:t>putting</w:t>
      </w:r>
      <w:r w:rsidR="0048155C">
        <w:t xml:space="preserve"> </w:t>
      </w:r>
      <w:r w:rsidRPr="00317332">
        <w:t>Right</w:t>
      </w:r>
      <w:r w:rsidR="0048155C">
        <w:t xml:space="preserve"> </w:t>
      </w:r>
      <w:r w:rsidRPr="00317332">
        <w:t>on</w:t>
      </w:r>
      <w:r w:rsidR="0048155C">
        <w:t xml:space="preserve"> </w:t>
      </w:r>
      <w:r w:rsidRPr="00317332">
        <w:t>top</w:t>
      </w:r>
      <w:r w:rsidR="0048155C">
        <w:t xml:space="preserve"> </w:t>
      </w:r>
      <w:r w:rsidRPr="00317332">
        <w:t>(4)</w:t>
      </w:r>
      <w:r w:rsidR="005D53EB">
        <w:br/>
      </w:r>
      <w:r w:rsidR="00FB210B">
        <w:t xml:space="preserve">RACE: </w:t>
      </w:r>
      <w:r w:rsidR="005D53EB">
        <w:t xml:space="preserve">A synonym of impressive </w:t>
      </w:r>
      <w:r w:rsidR="00015819">
        <w:t xml:space="preserve">ACE, </w:t>
      </w:r>
      <w:r w:rsidR="005D53EB">
        <w:t>and R for right goes on top</w:t>
      </w:r>
      <w:r w:rsidR="00015819">
        <w:t xml:space="preserve"> for a people or RACE</w:t>
      </w:r>
      <w:r w:rsidR="00840DF0">
        <w:t>.</w:t>
      </w:r>
    </w:p>
    <w:p w14:paraId="63E4559B" w14:textId="51719EF9" w:rsidR="00317332" w:rsidRPr="00317332" w:rsidRDefault="00317332" w:rsidP="0048155C">
      <w:r w:rsidRPr="00317332">
        <w:rPr>
          <w:b/>
          <w:bCs/>
        </w:rPr>
        <w:t>5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317332">
        <w:t>British</w:t>
      </w:r>
      <w:r w:rsidR="0048155C">
        <w:t xml:space="preserve"> </w:t>
      </w:r>
      <w:r w:rsidRPr="00317332">
        <w:t>want</w:t>
      </w:r>
      <w:r w:rsidR="0048155C">
        <w:t xml:space="preserve"> </w:t>
      </w:r>
      <w:r w:rsidRPr="00317332">
        <w:t>my</w:t>
      </w:r>
      <w:r w:rsidR="0048155C">
        <w:t xml:space="preserve"> </w:t>
      </w:r>
      <w:r w:rsidRPr="00317332">
        <w:t>covering</w:t>
      </w:r>
      <w:r w:rsidR="0048155C">
        <w:t xml:space="preserve"> </w:t>
      </w:r>
      <w:r w:rsidRPr="00317332">
        <w:t>papers</w:t>
      </w:r>
      <w:r w:rsidR="0048155C">
        <w:t xml:space="preserve"> </w:t>
      </w:r>
      <w:r w:rsidRPr="00317332">
        <w:t>–</w:t>
      </w:r>
      <w:r w:rsidR="0048155C">
        <w:t xml:space="preserve"> </w:t>
      </w:r>
      <w:r w:rsidRPr="001076EB">
        <w:rPr>
          <w:u w:val="single"/>
        </w:rPr>
        <w:t>this</w:t>
      </w:r>
      <w:r w:rsidR="0048155C" w:rsidRPr="001076EB">
        <w:rPr>
          <w:u w:val="single"/>
        </w:rPr>
        <w:t xml:space="preserve"> </w:t>
      </w:r>
      <w:r w:rsidRPr="001076EB">
        <w:rPr>
          <w:u w:val="single"/>
        </w:rPr>
        <w:t>could</w:t>
      </w:r>
      <w:r w:rsidR="0048155C" w:rsidRPr="001076EB">
        <w:rPr>
          <w:u w:val="single"/>
        </w:rPr>
        <w:t xml:space="preserve"> </w:t>
      </w:r>
      <w:r w:rsidRPr="001076EB">
        <w:rPr>
          <w:u w:val="single"/>
        </w:rPr>
        <w:t>be</w:t>
      </w:r>
      <w:r w:rsidR="0048155C" w:rsidRPr="001076EB">
        <w:rPr>
          <w:u w:val="single"/>
        </w:rPr>
        <w:t xml:space="preserve"> </w:t>
      </w:r>
      <w:r w:rsidRPr="001076EB">
        <w:rPr>
          <w:u w:val="single"/>
        </w:rPr>
        <w:t>dangerous</w:t>
      </w:r>
      <w:r w:rsidR="0048155C">
        <w:t xml:space="preserve"> </w:t>
      </w:r>
      <w:r w:rsidRPr="00317332">
        <w:t>(5,5)</w:t>
      </w:r>
      <w:r w:rsidR="00023BF6">
        <w:br/>
      </w:r>
      <w:r w:rsidR="00FB210B">
        <w:t xml:space="preserve">BLACK WIDOW: </w:t>
      </w:r>
      <w:r w:rsidR="00023BF6">
        <w:t xml:space="preserve">B for British, </w:t>
      </w:r>
      <w:r w:rsidR="00092C55">
        <w:t>a want or shortage</w:t>
      </w:r>
      <w:r w:rsidR="00015819">
        <w:t xml:space="preserve"> LACK</w:t>
      </w:r>
      <w:r w:rsidR="00092C55">
        <w:t xml:space="preserve">, an exclamatory </w:t>
      </w:r>
      <w:proofErr w:type="gramStart"/>
      <w:r w:rsidR="00DE6836">
        <w:t>my</w:t>
      </w:r>
      <w:proofErr w:type="gramEnd"/>
      <w:r w:rsidR="00DE6836">
        <w:t xml:space="preserve">! </w:t>
      </w:r>
      <w:r w:rsidR="00015819">
        <w:t>WOW</w:t>
      </w:r>
      <w:r w:rsidR="00330928">
        <w:t>, covering</w:t>
      </w:r>
      <w:r w:rsidR="00DE6836">
        <w:t xml:space="preserve"> our usual papers</w:t>
      </w:r>
      <w:r w:rsidR="00330928">
        <w:t xml:space="preserve"> ID</w:t>
      </w:r>
      <w:r w:rsidR="001364B0">
        <w:t>. Dangerous if bitten by</w:t>
      </w:r>
      <w:r w:rsidR="00330928">
        <w:t xml:space="preserve"> a BLACK WIDOW</w:t>
      </w:r>
      <w:r w:rsidR="001364B0">
        <w:t>.</w:t>
      </w:r>
    </w:p>
    <w:p w14:paraId="49B50854" w14:textId="7A3D07EB" w:rsidR="00317332" w:rsidRPr="00317332" w:rsidRDefault="00317332" w:rsidP="0048155C">
      <w:r w:rsidRPr="00317332">
        <w:rPr>
          <w:b/>
          <w:bCs/>
        </w:rPr>
        <w:t>7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510A1D">
        <w:rPr>
          <w:u w:val="single"/>
        </w:rPr>
        <w:t>Music</w:t>
      </w:r>
      <w:r w:rsidR="0048155C" w:rsidRPr="00510A1D">
        <w:rPr>
          <w:u w:val="single"/>
        </w:rPr>
        <w:t xml:space="preserve"> </w:t>
      </w:r>
      <w:r w:rsidRPr="00510A1D">
        <w:rPr>
          <w:u w:val="single"/>
        </w:rPr>
        <w:t>from</w:t>
      </w:r>
      <w:r w:rsidR="0048155C" w:rsidRPr="00510A1D">
        <w:rPr>
          <w:u w:val="single"/>
        </w:rPr>
        <w:t xml:space="preserve"> </w:t>
      </w:r>
      <w:r w:rsidRPr="00510A1D">
        <w:rPr>
          <w:u w:val="single"/>
        </w:rPr>
        <w:t>orchestra</w:t>
      </w:r>
      <w:r w:rsidR="0048155C">
        <w:t xml:space="preserve"> </w:t>
      </w:r>
      <w:r w:rsidRPr="00317332">
        <w:t>or</w:t>
      </w:r>
      <w:r w:rsidR="0048155C">
        <w:t xml:space="preserve"> </w:t>
      </w:r>
      <w:r w:rsidRPr="00317332">
        <w:t>a</w:t>
      </w:r>
      <w:r w:rsidR="0048155C">
        <w:t xml:space="preserve"> </w:t>
      </w:r>
      <w:r w:rsidRPr="00317332">
        <w:t>small</w:t>
      </w:r>
      <w:r w:rsidR="0048155C">
        <w:t xml:space="preserve"> </w:t>
      </w:r>
      <w:r w:rsidRPr="00317332">
        <w:t>group,</w:t>
      </w:r>
      <w:r w:rsidR="0048155C">
        <w:t xml:space="preserve"> </w:t>
      </w:r>
      <w:r w:rsidRPr="00317332">
        <w:t>with</w:t>
      </w:r>
      <w:r w:rsidR="0048155C">
        <w:t xml:space="preserve"> </w:t>
      </w:r>
      <w:r w:rsidRPr="00317332">
        <w:t>zero</w:t>
      </w:r>
      <w:r w:rsidR="0048155C">
        <w:t xml:space="preserve"> </w:t>
      </w:r>
      <w:r w:rsidRPr="00317332">
        <w:t>content</w:t>
      </w:r>
      <w:r w:rsidR="0048155C">
        <w:t xml:space="preserve"> </w:t>
      </w:r>
      <w:r w:rsidRPr="00317332">
        <w:t>(8)</w:t>
      </w:r>
      <w:r w:rsidR="00445C27">
        <w:br/>
      </w:r>
      <w:r w:rsidR="004E7F30">
        <w:t xml:space="preserve">ORATORIO: </w:t>
      </w:r>
      <w:r w:rsidR="00445C27">
        <w:t>This piece for an orchestr</w:t>
      </w:r>
      <w:r w:rsidR="00B67D1D">
        <w:t xml:space="preserve">a “or a” group of </w:t>
      </w:r>
      <w:proofErr w:type="gramStart"/>
      <w:r w:rsidR="00B67D1D">
        <w:t>three</w:t>
      </w:r>
      <w:r w:rsidR="00C17074">
        <w:t xml:space="preserve"> </w:t>
      </w:r>
      <w:r w:rsidR="00043C5B">
        <w:t xml:space="preserve"> OR</w:t>
      </w:r>
      <w:proofErr w:type="gramEnd"/>
      <w:r w:rsidR="00043C5B">
        <w:t xml:space="preserve"> A TRIO, </w:t>
      </w:r>
      <w:r w:rsidR="00C17074">
        <w:t>that contain the letter that looks like zero</w:t>
      </w:r>
      <w:r w:rsidR="00043C5B">
        <w:t xml:space="preserve"> O</w:t>
      </w:r>
      <w:r w:rsidR="00540ECF">
        <w:t>.</w:t>
      </w:r>
      <w:r w:rsidR="0018035A">
        <w:t xml:space="preserve"> an ORAT(O)RIO</w:t>
      </w:r>
    </w:p>
    <w:p w14:paraId="410D635F" w14:textId="18F836F4" w:rsidR="00317332" w:rsidRPr="00317332" w:rsidRDefault="00317332" w:rsidP="0048155C">
      <w:r w:rsidRPr="00317332">
        <w:rPr>
          <w:b/>
          <w:bCs/>
        </w:rPr>
        <w:t>8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510A1D">
        <w:rPr>
          <w:u w:val="single"/>
        </w:rPr>
        <w:t>Means</w:t>
      </w:r>
      <w:r w:rsidR="0048155C" w:rsidRPr="00510A1D">
        <w:rPr>
          <w:u w:val="single"/>
        </w:rPr>
        <w:t xml:space="preserve"> </w:t>
      </w:r>
      <w:r w:rsidRPr="00510A1D">
        <w:rPr>
          <w:u w:val="single"/>
        </w:rPr>
        <w:t>to</w:t>
      </w:r>
      <w:r w:rsidR="0048155C" w:rsidRPr="00510A1D">
        <w:rPr>
          <w:u w:val="single"/>
        </w:rPr>
        <w:t xml:space="preserve"> </w:t>
      </w:r>
      <w:r w:rsidRPr="00510A1D">
        <w:rPr>
          <w:u w:val="single"/>
        </w:rPr>
        <w:t>create</w:t>
      </w:r>
      <w:r w:rsidR="0048155C">
        <w:t xml:space="preserve"> </w:t>
      </w:r>
      <w:r w:rsidRPr="00317332">
        <w:t>trouble</w:t>
      </w:r>
      <w:r w:rsidR="0048155C">
        <w:t xml:space="preserve"> </w:t>
      </w:r>
      <w:r w:rsidRPr="00317332">
        <w:t>after</w:t>
      </w:r>
      <w:r w:rsidR="0048155C">
        <w:t xml:space="preserve"> </w:t>
      </w:r>
      <w:r w:rsidRPr="00317332">
        <w:t>work</w:t>
      </w:r>
      <w:r w:rsidR="0048155C">
        <w:t xml:space="preserve"> </w:t>
      </w:r>
      <w:r w:rsidRPr="00317332">
        <w:t>–</w:t>
      </w:r>
      <w:r w:rsidR="0048155C">
        <w:t xml:space="preserve"> </w:t>
      </w:r>
      <w:r w:rsidRPr="00317332">
        <w:t>time</w:t>
      </w:r>
      <w:r w:rsidR="0048155C">
        <w:t xml:space="preserve"> </w:t>
      </w:r>
      <w:r w:rsidRPr="00317332">
        <w:t>to</w:t>
      </w:r>
      <w:r w:rsidR="0048155C">
        <w:t xml:space="preserve"> </w:t>
      </w:r>
      <w:r w:rsidRPr="00317332">
        <w:t>move</w:t>
      </w:r>
      <w:r w:rsidR="0048155C">
        <w:t xml:space="preserve"> </w:t>
      </w:r>
      <w:r w:rsidRPr="00317332">
        <w:t>as</w:t>
      </w:r>
      <w:r w:rsidR="0048155C">
        <w:t xml:space="preserve"> </w:t>
      </w:r>
      <w:r w:rsidRPr="00317332">
        <w:t>far</w:t>
      </w:r>
      <w:r w:rsidR="0048155C">
        <w:t xml:space="preserve"> </w:t>
      </w:r>
      <w:r w:rsidRPr="00317332">
        <w:t>as</w:t>
      </w:r>
      <w:r w:rsidR="0048155C">
        <w:t xml:space="preserve"> </w:t>
      </w:r>
      <w:r w:rsidRPr="00317332">
        <w:t>possible!</w:t>
      </w:r>
      <w:r w:rsidR="0048155C">
        <w:t xml:space="preserve"> </w:t>
      </w:r>
      <w:r w:rsidRPr="00317332">
        <w:t>(3,5)</w:t>
      </w:r>
      <w:r w:rsidR="00512576">
        <w:br/>
      </w:r>
      <w:r w:rsidR="00222E82">
        <w:t xml:space="preserve">OIL PAINT: </w:t>
      </w:r>
      <w:r w:rsidR="00512576">
        <w:t>Start with some hard work</w:t>
      </w:r>
      <w:r w:rsidR="007F6C11">
        <w:t xml:space="preserve"> TOIL</w:t>
      </w:r>
      <w:r w:rsidR="00DC72EB">
        <w:t xml:space="preserve">, follow with some trouble or </w:t>
      </w:r>
      <w:r w:rsidR="003C7E14">
        <w:t>suffering</w:t>
      </w:r>
      <w:r w:rsidR="00F15187">
        <w:t xml:space="preserve"> </w:t>
      </w:r>
      <w:r w:rsidR="007F6C11">
        <w:t xml:space="preserve">PAIN, </w:t>
      </w:r>
      <w:r w:rsidR="00F15187">
        <w:t xml:space="preserve">then move the </w:t>
      </w:r>
      <w:r w:rsidR="007F6C11">
        <w:t>T</w:t>
      </w:r>
      <w:r w:rsidR="00F15187">
        <w:t xml:space="preserve"> for time as far as possible</w:t>
      </w:r>
      <w:r w:rsidR="00540ECF">
        <w:t xml:space="preserve"> down the grid</w:t>
      </w:r>
      <w:r w:rsidR="007F6C11">
        <w:t xml:space="preserve"> for the means to create</w:t>
      </w:r>
      <w:r w:rsidR="00435BBC">
        <w:t xml:space="preserve"> artworks</w:t>
      </w:r>
      <w:r w:rsidR="00540ECF">
        <w:t>.</w:t>
      </w:r>
    </w:p>
    <w:p w14:paraId="39A9F9B8" w14:textId="52EBAA2F" w:rsidR="00317332" w:rsidRPr="00317332" w:rsidRDefault="00317332" w:rsidP="0048155C">
      <w:r w:rsidRPr="00317332">
        <w:rPr>
          <w:b/>
          <w:bCs/>
        </w:rPr>
        <w:t>11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5825B4">
        <w:rPr>
          <w:u w:val="single"/>
        </w:rPr>
        <w:t>There's</w:t>
      </w:r>
      <w:r w:rsidR="0048155C" w:rsidRPr="005825B4">
        <w:rPr>
          <w:u w:val="single"/>
        </w:rPr>
        <w:t xml:space="preserve"> </w:t>
      </w:r>
      <w:r w:rsidRPr="005825B4">
        <w:rPr>
          <w:u w:val="single"/>
        </w:rPr>
        <w:t>drilling</w:t>
      </w:r>
      <w:r w:rsidR="0048155C" w:rsidRPr="005825B4">
        <w:rPr>
          <w:u w:val="single"/>
        </w:rPr>
        <w:t xml:space="preserve"> </w:t>
      </w:r>
      <w:r w:rsidRPr="005825B4">
        <w:rPr>
          <w:u w:val="single"/>
        </w:rPr>
        <w:t>here</w:t>
      </w:r>
      <w:r w:rsidR="0048155C">
        <w:t xml:space="preserve"> </w:t>
      </w:r>
      <w:r w:rsidRPr="00317332">
        <w:t>–</w:t>
      </w:r>
      <w:r w:rsidR="0048155C">
        <w:t xml:space="preserve"> </w:t>
      </w:r>
      <w:r w:rsidRPr="00317332">
        <w:t>one</w:t>
      </w:r>
      <w:r w:rsidR="0048155C">
        <w:t xml:space="preserve"> </w:t>
      </w:r>
      <w:r w:rsidRPr="00317332">
        <w:t>could</w:t>
      </w:r>
      <w:r w:rsidR="0048155C">
        <w:t xml:space="preserve"> </w:t>
      </w:r>
      <w:r w:rsidRPr="00317332">
        <w:t>get</w:t>
      </w:r>
      <w:r w:rsidR="0048155C">
        <w:t xml:space="preserve"> </w:t>
      </w:r>
      <w:r w:rsidRPr="00317332">
        <w:t>ear</w:t>
      </w:r>
      <w:r w:rsidR="0048155C">
        <w:t xml:space="preserve"> </w:t>
      </w:r>
      <w:r w:rsidRPr="00317332">
        <w:t>pad?</w:t>
      </w:r>
      <w:r w:rsidR="0048155C">
        <w:t xml:space="preserve"> </w:t>
      </w:r>
      <w:r w:rsidRPr="00317332">
        <w:t>(6,6)</w:t>
      </w:r>
      <w:r w:rsidR="00684B6F">
        <w:br/>
      </w:r>
      <w:r w:rsidR="00222E82">
        <w:t xml:space="preserve">PARADE GROUND: </w:t>
      </w:r>
      <w:r w:rsidR="00684B6F">
        <w:t>An anagram of EAR PAD</w:t>
      </w:r>
      <w:r w:rsidR="007C01B7">
        <w:t xml:space="preserve"> – but where is the anagram indicator? </w:t>
      </w:r>
      <w:r w:rsidR="00E2610C">
        <w:t xml:space="preserve">It is a reverse anagram </w:t>
      </w:r>
      <w:r w:rsidR="009D6826">
        <w:t>(one could get) ear pad</w:t>
      </w:r>
      <w:r w:rsidR="00720231">
        <w:t xml:space="preserve"> </w:t>
      </w:r>
      <w:r w:rsidR="00E2610C">
        <w:t xml:space="preserve">where the indicator </w:t>
      </w:r>
      <w:r w:rsidR="001A2EC3">
        <w:t>becomes the second word of the solution</w:t>
      </w:r>
      <w:r w:rsidR="00BB473C">
        <w:t xml:space="preserve"> EAR PAD when GROUND becomes PARADE GROUND a place where soldiers practice their drill</w:t>
      </w:r>
    </w:p>
    <w:p w14:paraId="48DDE940" w14:textId="6DDB1ECA" w:rsidR="00317332" w:rsidRPr="00317332" w:rsidRDefault="00317332" w:rsidP="0048155C">
      <w:r w:rsidRPr="00317332">
        <w:rPr>
          <w:b/>
          <w:bCs/>
        </w:rPr>
        <w:t>14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proofErr w:type="gramStart"/>
      <w:r w:rsidRPr="002A558C">
        <w:rPr>
          <w:u w:val="single"/>
        </w:rPr>
        <w:t>With</w:t>
      </w:r>
      <w:proofErr w:type="gramEnd"/>
      <w:r w:rsidR="0048155C" w:rsidRPr="002A558C">
        <w:rPr>
          <w:u w:val="single"/>
        </w:rPr>
        <w:t xml:space="preserve"> </w:t>
      </w:r>
      <w:r w:rsidRPr="002A558C">
        <w:rPr>
          <w:u w:val="single"/>
        </w:rPr>
        <w:t>a</w:t>
      </w:r>
      <w:r w:rsidR="0048155C" w:rsidRPr="002A558C">
        <w:rPr>
          <w:u w:val="single"/>
        </w:rPr>
        <w:t xml:space="preserve"> </w:t>
      </w:r>
      <w:r w:rsidRPr="002A558C">
        <w:rPr>
          <w:u w:val="single"/>
        </w:rPr>
        <w:t>single</w:t>
      </w:r>
      <w:r w:rsidR="0048155C" w:rsidRPr="002A558C">
        <w:rPr>
          <w:u w:val="single"/>
        </w:rPr>
        <w:t xml:space="preserve"> </w:t>
      </w:r>
      <w:r w:rsidRPr="002A558C">
        <w:rPr>
          <w:u w:val="single"/>
        </w:rPr>
        <w:t>heart</w:t>
      </w:r>
      <w:r w:rsidR="0048155C">
        <w:t xml:space="preserve"> </w:t>
      </w:r>
      <w:r w:rsidRPr="00317332">
        <w:t>and</w:t>
      </w:r>
      <w:r w:rsidR="0048155C">
        <w:t xml:space="preserve"> </w:t>
      </w:r>
      <w:r w:rsidRPr="00317332">
        <w:t>clubs,</w:t>
      </w:r>
      <w:r w:rsidR="0048155C">
        <w:t xml:space="preserve"> </w:t>
      </w:r>
      <w:r w:rsidRPr="00317332">
        <w:t>North</w:t>
      </w:r>
      <w:r w:rsidR="0048155C">
        <w:t xml:space="preserve"> </w:t>
      </w:r>
      <w:r w:rsidRPr="00317332">
        <w:t>wrapping</w:t>
      </w:r>
      <w:r w:rsidR="0048155C">
        <w:t xml:space="preserve"> </w:t>
      </w:r>
      <w:r w:rsidRPr="00317332">
        <w:t>up</w:t>
      </w:r>
      <w:r w:rsidR="0048155C">
        <w:t xml:space="preserve"> </w:t>
      </w:r>
      <w:r w:rsidRPr="00317332">
        <w:t>after</w:t>
      </w:r>
      <w:r w:rsidR="0048155C">
        <w:t xml:space="preserve"> </w:t>
      </w:r>
      <w:r w:rsidRPr="00317332">
        <w:t>contracted</w:t>
      </w:r>
      <w:r w:rsidR="0048155C">
        <w:t xml:space="preserve"> </w:t>
      </w:r>
      <w:r w:rsidRPr="00317332">
        <w:t>trick</w:t>
      </w:r>
      <w:r w:rsidR="0048155C">
        <w:t xml:space="preserve"> </w:t>
      </w:r>
      <w:r w:rsidRPr="00317332">
        <w:t>(10)</w:t>
      </w:r>
      <w:r w:rsidR="009834DB">
        <w:br/>
      </w:r>
      <w:r w:rsidR="00830188">
        <w:t xml:space="preserve">CONCENTRIC: </w:t>
      </w:r>
      <w:r w:rsidR="00855279">
        <w:t>An excellent surface that makes one think of Contract Bridge</w:t>
      </w:r>
      <w:r w:rsidR="000614BD">
        <w:t>. Start with an abbreviated suit of cards</w:t>
      </w:r>
      <w:r w:rsidR="00BB473C">
        <w:t xml:space="preserve"> C</w:t>
      </w:r>
      <w:r w:rsidR="00E30288">
        <w:t>, a synonym of after</w:t>
      </w:r>
      <w:r w:rsidR="00BB473C">
        <w:t xml:space="preserve"> ONCE</w:t>
      </w:r>
      <w:r w:rsidR="00E30288">
        <w:t>, wrap up with N for North</w:t>
      </w:r>
      <w:r w:rsidR="00015D4E">
        <w:t xml:space="preserve"> and most of (contracted) </w:t>
      </w:r>
      <w:r w:rsidR="00BB473C">
        <w:t>TRIC(</w:t>
      </w:r>
      <w:r w:rsidR="00FA1AF8">
        <w:t>k)</w:t>
      </w:r>
      <w:r w:rsidR="000C579F">
        <w:t>.</w:t>
      </w:r>
      <w:r w:rsidR="00291B37">
        <w:t xml:space="preserve"> </w:t>
      </w:r>
    </w:p>
    <w:p w14:paraId="044A1B30" w14:textId="0D558FA0" w:rsidR="00317332" w:rsidRPr="00317332" w:rsidRDefault="00317332" w:rsidP="0048155C">
      <w:r w:rsidRPr="00317332">
        <w:rPr>
          <w:b/>
          <w:bCs/>
        </w:rPr>
        <w:t>16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317332">
        <w:t>Essential</w:t>
      </w:r>
      <w:r w:rsidR="0048155C">
        <w:t xml:space="preserve"> </w:t>
      </w:r>
      <w:r w:rsidRPr="00317332">
        <w:t>in</w:t>
      </w:r>
      <w:r w:rsidR="0048155C">
        <w:t xml:space="preserve"> </w:t>
      </w:r>
      <w:r w:rsidRPr="00317332">
        <w:t>Serengeti:</w:t>
      </w:r>
      <w:r w:rsidR="0048155C">
        <w:t xml:space="preserve"> </w:t>
      </w:r>
      <w:r w:rsidRPr="00317332">
        <w:t>mile</w:t>
      </w:r>
      <w:r w:rsidR="0048155C">
        <w:t xml:space="preserve"> </w:t>
      </w:r>
      <w:r w:rsidRPr="00317332">
        <w:t>gauge</w:t>
      </w:r>
      <w:r w:rsidR="0048155C">
        <w:t xml:space="preserve"> </w:t>
      </w:r>
      <w:r w:rsidRPr="00317332">
        <w:t>showing</w:t>
      </w:r>
      <w:r w:rsidR="0048155C">
        <w:t xml:space="preserve"> </w:t>
      </w:r>
      <w:r w:rsidRPr="00317332">
        <w:t>elevation,</w:t>
      </w:r>
      <w:r w:rsidR="0048155C">
        <w:t xml:space="preserve"> </w:t>
      </w:r>
      <w:r w:rsidRPr="00317332">
        <w:t>and</w:t>
      </w:r>
      <w:r w:rsidR="0048155C">
        <w:t xml:space="preserve"> </w:t>
      </w:r>
      <w:r w:rsidRPr="00AC699E">
        <w:rPr>
          <w:u w:val="single"/>
        </w:rPr>
        <w:t>numerical</w:t>
      </w:r>
      <w:r w:rsidR="0048155C" w:rsidRPr="00AC699E">
        <w:rPr>
          <w:u w:val="single"/>
        </w:rPr>
        <w:t xml:space="preserve"> </w:t>
      </w:r>
      <w:r w:rsidRPr="00AC699E">
        <w:rPr>
          <w:u w:val="single"/>
        </w:rPr>
        <w:t>compass</w:t>
      </w:r>
      <w:r w:rsidR="0048155C">
        <w:t xml:space="preserve"> </w:t>
      </w:r>
      <w:r w:rsidRPr="00317332">
        <w:t>(3,5)</w:t>
      </w:r>
      <w:r w:rsidR="00160AE3">
        <w:br/>
      </w:r>
      <w:r w:rsidR="006414C2">
        <w:t xml:space="preserve">AGE LIMIT: </w:t>
      </w:r>
      <w:r w:rsidR="00160AE3">
        <w:t>Essential in is a lurker indicator, showing elevation is a reversal indicator</w:t>
      </w:r>
      <w:r w:rsidR="00492BD4">
        <w:t xml:space="preserve"> in a down clue</w:t>
      </w:r>
      <w:r w:rsidR="00C9155F">
        <w:t>.</w:t>
      </w:r>
      <w:r w:rsidR="00A16953">
        <w:t xml:space="preserve"> in </w:t>
      </w:r>
      <w:proofErr w:type="spellStart"/>
      <w:r w:rsidR="005C7D0E">
        <w:t>SerengeTI</w:t>
      </w:r>
      <w:proofErr w:type="spellEnd"/>
      <w:r w:rsidR="005C7D0E">
        <w:t xml:space="preserve"> MILE G</w:t>
      </w:r>
      <w:r w:rsidR="003421BF">
        <w:t>a</w:t>
      </w:r>
      <w:r w:rsidR="005C7D0E">
        <w:t>uge</w:t>
      </w:r>
      <w:r w:rsidR="003421BF">
        <w:t xml:space="preserve"> reversed the numerical boundary or compass AGE LIMIT</w:t>
      </w:r>
    </w:p>
    <w:p w14:paraId="2A01B93C" w14:textId="5D7CC62A" w:rsidR="00317332" w:rsidRPr="00317332" w:rsidRDefault="00317332" w:rsidP="0048155C">
      <w:r w:rsidRPr="00317332">
        <w:rPr>
          <w:b/>
          <w:bCs/>
        </w:rPr>
        <w:t>17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317332">
        <w:t>Pet</w:t>
      </w:r>
      <w:r w:rsidR="0048155C">
        <w:t xml:space="preserve"> </w:t>
      </w:r>
      <w:r w:rsidRPr="00317332">
        <w:t>goes</w:t>
      </w:r>
      <w:r w:rsidR="0048155C">
        <w:t xml:space="preserve"> </w:t>
      </w:r>
      <w:r w:rsidRPr="00317332">
        <w:t>on</w:t>
      </w:r>
      <w:r w:rsidR="0048155C">
        <w:t xml:space="preserve"> </w:t>
      </w:r>
      <w:r w:rsidRPr="00317332">
        <w:t>a</w:t>
      </w:r>
      <w:r w:rsidR="0048155C">
        <w:t xml:space="preserve"> </w:t>
      </w:r>
      <w:r w:rsidRPr="00317332">
        <w:t>hunt</w:t>
      </w:r>
      <w:r w:rsidR="0048155C">
        <w:t xml:space="preserve"> </w:t>
      </w:r>
      <w:r w:rsidRPr="00317332">
        <w:t>in</w:t>
      </w:r>
      <w:r w:rsidR="0048155C">
        <w:t xml:space="preserve"> </w:t>
      </w:r>
      <w:r w:rsidRPr="0044738B">
        <w:rPr>
          <w:u w:val="single"/>
        </w:rPr>
        <w:t>tunnels</w:t>
      </w:r>
      <w:r w:rsidR="0048155C">
        <w:t xml:space="preserve"> </w:t>
      </w:r>
      <w:r w:rsidRPr="00317332">
        <w:t>(8)</w:t>
      </w:r>
      <w:r w:rsidR="003028CF">
        <w:br/>
      </w:r>
      <w:r w:rsidR="006414C2">
        <w:t>CATACOMB</w:t>
      </w:r>
      <w:r w:rsidR="007D23E1">
        <w:t xml:space="preserve">: </w:t>
      </w:r>
      <w:r w:rsidR="003028CF">
        <w:t xml:space="preserve">A favourite pet </w:t>
      </w:r>
      <w:r w:rsidR="003421BF">
        <w:t xml:space="preserve">CAT, </w:t>
      </w:r>
      <w:r w:rsidR="00551C50">
        <w:t xml:space="preserve">on </w:t>
      </w:r>
      <w:r w:rsidR="003421BF">
        <w:t>A from the clue</w:t>
      </w:r>
      <w:r w:rsidR="00551C50">
        <w:t xml:space="preserve"> </w:t>
      </w:r>
      <w:r w:rsidR="003421BF">
        <w:t xml:space="preserve">and a </w:t>
      </w:r>
      <w:r w:rsidR="00551C50">
        <w:t>hunt for a grooming implement</w:t>
      </w:r>
      <w:r w:rsidR="003421BF">
        <w:t xml:space="preserve"> COMB,</w:t>
      </w:r>
      <w:r w:rsidR="00551C50">
        <w:t xml:space="preserve"> </w:t>
      </w:r>
      <w:r w:rsidR="00773EE5">
        <w:t xml:space="preserve">finds </w:t>
      </w:r>
      <w:r w:rsidR="00D330C5">
        <w:t xml:space="preserve">a subterranean burial </w:t>
      </w:r>
      <w:r w:rsidR="002B5D73">
        <w:t>tunnel</w:t>
      </w:r>
      <w:r w:rsidR="00D330C5">
        <w:t xml:space="preserve"> instead</w:t>
      </w:r>
      <w:r w:rsidR="003421BF">
        <w:t>, a CATACOMB</w:t>
      </w:r>
      <w:r w:rsidR="00A9260A">
        <w:t>.</w:t>
      </w:r>
    </w:p>
    <w:p w14:paraId="1F2C0080" w14:textId="1CB7B93C" w:rsidR="00317332" w:rsidRPr="00317332" w:rsidRDefault="00317332" w:rsidP="0048155C">
      <w:r w:rsidRPr="00317332">
        <w:rPr>
          <w:b/>
          <w:bCs/>
        </w:rPr>
        <w:t>19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44738B">
        <w:rPr>
          <w:u w:val="single"/>
        </w:rPr>
        <w:t>Patchwork</w:t>
      </w:r>
      <w:r w:rsidR="0048155C">
        <w:t xml:space="preserve"> </w:t>
      </w:r>
      <w:r w:rsidRPr="00317332">
        <w:t>part</w:t>
      </w:r>
      <w:r w:rsidR="0048155C">
        <w:t xml:space="preserve"> </w:t>
      </w:r>
      <w:r w:rsidRPr="00317332">
        <w:t>of</w:t>
      </w:r>
      <w:r w:rsidR="0048155C">
        <w:t xml:space="preserve"> </w:t>
      </w:r>
      <w:proofErr w:type="spellStart"/>
      <w:r w:rsidRPr="00317332">
        <w:t>fas</w:t>
      </w:r>
      <w:r w:rsidR="002B5D73">
        <w:t>CIA</w:t>
      </w:r>
      <w:proofErr w:type="spellEnd"/>
      <w:r w:rsidR="0048155C">
        <w:t xml:space="preserve"> </w:t>
      </w:r>
      <w:r w:rsidR="002B5D73">
        <w:t>SO</w:t>
      </w:r>
      <w:r w:rsidR="0048155C">
        <w:t xml:space="preserve"> </w:t>
      </w:r>
      <w:proofErr w:type="gramStart"/>
      <w:r w:rsidR="002B5D73">
        <w:t>M</w:t>
      </w:r>
      <w:r w:rsidRPr="00317332">
        <w:t>essily</w:t>
      </w:r>
      <w:proofErr w:type="gramEnd"/>
      <w:r w:rsidR="0048155C">
        <w:t xml:space="preserve"> </w:t>
      </w:r>
      <w:r w:rsidRPr="00317332">
        <w:t>erected</w:t>
      </w:r>
      <w:r w:rsidR="0048155C">
        <w:t xml:space="preserve"> </w:t>
      </w:r>
      <w:r w:rsidRPr="00317332">
        <w:t>(6)</w:t>
      </w:r>
      <w:r w:rsidR="00F01738">
        <w:br/>
      </w:r>
      <w:r w:rsidR="007D23E1">
        <w:t xml:space="preserve">MOSAIC: </w:t>
      </w:r>
      <w:r w:rsidR="00F01738">
        <w:t xml:space="preserve">Another lurker (part of) </w:t>
      </w:r>
      <w:r w:rsidR="009B0720">
        <w:t>that is reversed (erected)</w:t>
      </w:r>
      <w:r w:rsidR="0006590E">
        <w:t xml:space="preserve"> a patchwork MOSAIC</w:t>
      </w:r>
    </w:p>
    <w:p w14:paraId="761BEFD6" w14:textId="3C359603" w:rsidR="00317332" w:rsidRPr="00317332" w:rsidRDefault="00317332" w:rsidP="0048155C">
      <w:r w:rsidRPr="00317332">
        <w:rPr>
          <w:b/>
          <w:bCs/>
        </w:rPr>
        <w:t>20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44738B">
        <w:rPr>
          <w:u w:val="single"/>
        </w:rPr>
        <w:t>Prove</w:t>
      </w:r>
      <w:r w:rsidR="0048155C">
        <w:t xml:space="preserve"> </w:t>
      </w:r>
      <w:r w:rsidRPr="00317332">
        <w:t>most</w:t>
      </w:r>
      <w:r w:rsidR="0048155C">
        <w:t xml:space="preserve"> </w:t>
      </w:r>
      <w:r w:rsidRPr="00317332">
        <w:t>chunky</w:t>
      </w:r>
      <w:r w:rsidR="0048155C">
        <w:t xml:space="preserve"> </w:t>
      </w:r>
      <w:r w:rsidRPr="00317332">
        <w:t>when</w:t>
      </w:r>
      <w:r w:rsidR="0048155C">
        <w:t xml:space="preserve"> </w:t>
      </w:r>
      <w:r w:rsidRPr="00317332">
        <w:t>topless</w:t>
      </w:r>
      <w:r w:rsidR="0048155C">
        <w:t xml:space="preserve"> </w:t>
      </w:r>
      <w:r w:rsidRPr="00317332">
        <w:t>(6)</w:t>
      </w:r>
      <w:r w:rsidR="009F5C02">
        <w:br/>
      </w:r>
      <w:r w:rsidR="007D23E1">
        <w:t xml:space="preserve">ATTEST: </w:t>
      </w:r>
      <w:r w:rsidR="009F5C02">
        <w:t>A synonym of most chunky</w:t>
      </w:r>
      <w:r w:rsidR="0006590E">
        <w:t xml:space="preserve"> FATTEST,</w:t>
      </w:r>
      <w:r w:rsidR="009F5C02">
        <w:t xml:space="preserve"> loses its topmost letter</w:t>
      </w:r>
      <w:r w:rsidR="0006590E">
        <w:t xml:space="preserve"> F</w:t>
      </w:r>
      <w:r w:rsidR="00A9260A">
        <w:t>.</w:t>
      </w:r>
      <w:r w:rsidR="0006590E">
        <w:t xml:space="preserve"> To prove or ATTEST</w:t>
      </w:r>
    </w:p>
    <w:p w14:paraId="28CCCD92" w14:textId="77F3DCCC" w:rsidR="00317332" w:rsidRPr="00317332" w:rsidRDefault="00317332" w:rsidP="0048155C">
      <w:r w:rsidRPr="00317332">
        <w:rPr>
          <w:b/>
          <w:bCs/>
        </w:rPr>
        <w:t>23</w:t>
      </w:r>
      <w:r w:rsidR="001A5151">
        <w:rPr>
          <w:b/>
          <w:bCs/>
        </w:rPr>
        <w:t>d</w:t>
      </w:r>
      <w:r w:rsidR="001A5151">
        <w:rPr>
          <w:b/>
          <w:bCs/>
        </w:rPr>
        <w:tab/>
      </w:r>
      <w:r w:rsidRPr="0044738B">
        <w:rPr>
          <w:u w:val="single"/>
        </w:rPr>
        <w:t>Level</w:t>
      </w:r>
      <w:r w:rsidRPr="00317332">
        <w:t>,</w:t>
      </w:r>
      <w:r w:rsidR="0048155C">
        <w:t xml:space="preserve"> </w:t>
      </w:r>
      <w:r w:rsidRPr="00317332">
        <w:t>e.g.</w:t>
      </w:r>
      <w:r w:rsidR="0048155C">
        <w:t xml:space="preserve"> </w:t>
      </w:r>
      <w:r w:rsidRPr="00317332">
        <w:t>both</w:t>
      </w:r>
      <w:r w:rsidR="0048155C">
        <w:t xml:space="preserve"> </w:t>
      </w:r>
      <w:r w:rsidRPr="00317332">
        <w:t>teams</w:t>
      </w:r>
      <w:r w:rsidR="0048155C">
        <w:t xml:space="preserve"> </w:t>
      </w:r>
      <w:r w:rsidRPr="00317332">
        <w:t>getting</w:t>
      </w:r>
      <w:r w:rsidR="0048155C">
        <w:t xml:space="preserve"> </w:t>
      </w:r>
      <w:r w:rsidRPr="00317332">
        <w:t>99</w:t>
      </w:r>
      <w:r w:rsidR="0048155C">
        <w:t xml:space="preserve"> </w:t>
      </w:r>
      <w:r w:rsidRPr="00317332">
        <w:t>runs</w:t>
      </w:r>
      <w:r w:rsidR="0048155C">
        <w:t xml:space="preserve"> </w:t>
      </w:r>
      <w:r w:rsidRPr="00317332">
        <w:t>(4)</w:t>
      </w:r>
      <w:r w:rsidR="00B401F0">
        <w:br/>
      </w:r>
      <w:r w:rsidR="007D23E1">
        <w:t xml:space="preserve">TIER: </w:t>
      </w:r>
      <w:r w:rsidR="00B401F0">
        <w:t>The result of a match where both</w:t>
      </w:r>
      <w:r w:rsidR="00755865">
        <w:t xml:space="preserve"> teams score the same</w:t>
      </w:r>
      <w:r w:rsidR="0006590E">
        <w:t xml:space="preserve"> </w:t>
      </w:r>
      <w:proofErr w:type="gramStart"/>
      <w:r w:rsidR="0006590E">
        <w:t xml:space="preserve">TIE, </w:t>
      </w:r>
      <w:r w:rsidR="00755865">
        <w:t xml:space="preserve"> and</w:t>
      </w:r>
      <w:proofErr w:type="gramEnd"/>
      <w:r w:rsidR="00755865">
        <w:t xml:space="preserve"> </w:t>
      </w:r>
      <w:r w:rsidR="0006590E">
        <w:t>R</w:t>
      </w:r>
      <w:r w:rsidR="00755865">
        <w:t xml:space="preserve"> for runs</w:t>
      </w:r>
      <w:r w:rsidR="00A9260A">
        <w:t>.</w:t>
      </w:r>
      <w:r w:rsidR="0006590E">
        <w:t xml:space="preserve"> A level or TIER</w:t>
      </w:r>
    </w:p>
    <w:p w14:paraId="6347BBE4" w14:textId="52000367" w:rsidR="001A5151" w:rsidRDefault="001A5151" w:rsidP="0048155C">
      <w:pPr>
        <w:rPr>
          <w:b/>
          <w:bCs/>
        </w:rPr>
      </w:pPr>
      <w:r>
        <w:rPr>
          <w:b/>
          <w:bCs/>
        </w:rPr>
        <w:br w:type="page"/>
      </w:r>
    </w:p>
    <w:p w14:paraId="53F71202" w14:textId="2B2FC93C" w:rsidR="00317332" w:rsidRPr="00317332" w:rsidRDefault="00317332" w:rsidP="0048155C">
      <w:pPr>
        <w:rPr>
          <w:b/>
          <w:bCs/>
        </w:rPr>
      </w:pPr>
      <w:r w:rsidRPr="00317332">
        <w:rPr>
          <w:b/>
          <w:bCs/>
        </w:rPr>
        <w:lastRenderedPageBreak/>
        <w:t>Compiler</w:t>
      </w:r>
    </w:p>
    <w:p w14:paraId="487ACADD" w14:textId="77777777" w:rsidR="00317332" w:rsidRDefault="00317332" w:rsidP="0048155C">
      <w:r w:rsidRPr="00317332">
        <w:t>Zandio</w:t>
      </w:r>
    </w:p>
    <w:p w14:paraId="7EF18B15" w14:textId="48EDEB59" w:rsidR="00415650" w:rsidRPr="00DF1E8E" w:rsidRDefault="00503906" w:rsidP="00CF0624">
      <w:pPr>
        <w:jc w:val="center"/>
      </w:pPr>
      <w:r>
        <w:rPr>
          <w:noProof/>
        </w:rPr>
        <w:drawing>
          <wp:inline distT="0" distB="0" distL="0" distR="0" wp14:anchorId="7BC5AC4A" wp14:editId="342BB256">
            <wp:extent cx="4639310" cy="5287010"/>
            <wp:effectExtent l="0" t="0" r="8890" b="8890"/>
            <wp:docPr id="1119337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10" cy="528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415650" w:rsidRPr="00DF1E8E" w:rsidSect="004E62B7">
      <w:headerReference w:type="default" r:id="rId9"/>
      <w:pgSz w:w="11906" w:h="16838"/>
      <w:pgMar w:top="720" w:right="720" w:bottom="72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B61234" w14:textId="77777777" w:rsidR="007D0B80" w:rsidRDefault="007D0B80" w:rsidP="006A2EF1">
      <w:pPr>
        <w:spacing w:after="0" w:line="240" w:lineRule="auto"/>
      </w:pPr>
      <w:r>
        <w:separator/>
      </w:r>
    </w:p>
  </w:endnote>
  <w:endnote w:type="continuationSeparator" w:id="0">
    <w:p w14:paraId="4BEE3CBC" w14:textId="77777777" w:rsidR="007D0B80" w:rsidRDefault="007D0B80" w:rsidP="006A2EF1">
      <w:pPr>
        <w:spacing w:after="0" w:line="240" w:lineRule="auto"/>
      </w:pPr>
      <w:r>
        <w:continuationSeparator/>
      </w:r>
    </w:p>
  </w:endnote>
  <w:endnote w:type="continuationNotice" w:id="1">
    <w:p w14:paraId="57699587" w14:textId="77777777" w:rsidR="007D0B80" w:rsidRDefault="007D0B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08BA5" w14:textId="77777777" w:rsidR="007D0B80" w:rsidRDefault="007D0B80" w:rsidP="006A2EF1">
      <w:pPr>
        <w:spacing w:after="0" w:line="240" w:lineRule="auto"/>
      </w:pPr>
      <w:r>
        <w:separator/>
      </w:r>
    </w:p>
  </w:footnote>
  <w:footnote w:type="continuationSeparator" w:id="0">
    <w:p w14:paraId="5A37AD79" w14:textId="77777777" w:rsidR="007D0B80" w:rsidRDefault="007D0B80" w:rsidP="006A2EF1">
      <w:pPr>
        <w:spacing w:after="0" w:line="240" w:lineRule="auto"/>
      </w:pPr>
      <w:r>
        <w:continuationSeparator/>
      </w:r>
    </w:p>
  </w:footnote>
  <w:footnote w:type="continuationNotice" w:id="1">
    <w:p w14:paraId="13D07442" w14:textId="77777777" w:rsidR="007D0B80" w:rsidRDefault="007D0B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02B13" w14:textId="00727B58" w:rsidR="006A2EF1" w:rsidRDefault="00D831D9">
    <w:pPr>
      <w:pStyle w:val="Header"/>
    </w:pPr>
    <w:r>
      <w:t>Sunday</w:t>
    </w:r>
    <w:r w:rsidR="00C76161">
      <w:t xml:space="preserve"> </w:t>
    </w:r>
    <w:r w:rsidR="0088466D">
      <w:t>22nd</w:t>
    </w:r>
    <w:r w:rsidR="00C76161">
      <w:t xml:space="preserve"> </w:t>
    </w:r>
    <w:r w:rsidR="006113E4">
      <w:t>December</w:t>
    </w:r>
    <w:r w:rsidR="006A2EF1">
      <w:ptab w:relativeTo="margin" w:alignment="center" w:leader="none"/>
    </w:r>
    <w:r>
      <w:t>Sunday</w:t>
    </w:r>
    <w:r w:rsidR="00C76161">
      <w:t xml:space="preserve"> </w:t>
    </w:r>
    <w:r>
      <w:t>Toughie</w:t>
    </w:r>
    <w:r w:rsidR="00C76161">
      <w:t xml:space="preserve"> </w:t>
    </w:r>
    <w:r>
      <w:t>1</w:t>
    </w:r>
    <w:r w:rsidR="00587167">
      <w:t>5</w:t>
    </w:r>
    <w:r w:rsidR="0088466D">
      <w:t>2</w:t>
    </w:r>
    <w:r w:rsidR="006A2EF1">
      <w:ptab w:relativeTo="margin" w:alignment="right" w:leader="none"/>
    </w:r>
    <w:r w:rsidR="0088466D">
      <w:t>Zand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B5F03"/>
    <w:multiLevelType w:val="multilevel"/>
    <w:tmpl w:val="5B9E1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C05453"/>
    <w:multiLevelType w:val="multilevel"/>
    <w:tmpl w:val="621C2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272ABC"/>
    <w:multiLevelType w:val="multilevel"/>
    <w:tmpl w:val="71AAE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921EBB"/>
    <w:multiLevelType w:val="multilevel"/>
    <w:tmpl w:val="3FD2B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872838"/>
    <w:multiLevelType w:val="multilevel"/>
    <w:tmpl w:val="6E2600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6821A5"/>
    <w:multiLevelType w:val="multilevel"/>
    <w:tmpl w:val="C6BC96DE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6" w15:restartNumberingAfterBreak="0">
    <w:nsid w:val="41692141"/>
    <w:multiLevelType w:val="multilevel"/>
    <w:tmpl w:val="E60E5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4E1C6C"/>
    <w:multiLevelType w:val="multilevel"/>
    <w:tmpl w:val="0CBA8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D72331"/>
    <w:multiLevelType w:val="multilevel"/>
    <w:tmpl w:val="781EBD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C263FF"/>
    <w:multiLevelType w:val="multilevel"/>
    <w:tmpl w:val="D2AC9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3E18A2"/>
    <w:multiLevelType w:val="multilevel"/>
    <w:tmpl w:val="8BACA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C1D5A75"/>
    <w:multiLevelType w:val="multilevel"/>
    <w:tmpl w:val="E3606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D9116BC"/>
    <w:multiLevelType w:val="multilevel"/>
    <w:tmpl w:val="A358E3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3D53D9"/>
    <w:multiLevelType w:val="multilevel"/>
    <w:tmpl w:val="D51408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C4596A"/>
    <w:multiLevelType w:val="multilevel"/>
    <w:tmpl w:val="05A4A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A12825"/>
    <w:multiLevelType w:val="multilevel"/>
    <w:tmpl w:val="88884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7726340">
    <w:abstractNumId w:val="12"/>
  </w:num>
  <w:num w:numId="2" w16cid:durableId="1332100408">
    <w:abstractNumId w:val="7"/>
  </w:num>
  <w:num w:numId="3" w16cid:durableId="615143100">
    <w:abstractNumId w:val="5"/>
  </w:num>
  <w:num w:numId="4" w16cid:durableId="1273131629">
    <w:abstractNumId w:val="8"/>
  </w:num>
  <w:num w:numId="5" w16cid:durableId="662666360">
    <w:abstractNumId w:val="13"/>
  </w:num>
  <w:num w:numId="6" w16cid:durableId="2052001370">
    <w:abstractNumId w:val="1"/>
  </w:num>
  <w:num w:numId="7" w16cid:durableId="1792629651">
    <w:abstractNumId w:val="3"/>
  </w:num>
  <w:num w:numId="8" w16cid:durableId="1708290677">
    <w:abstractNumId w:val="4"/>
  </w:num>
  <w:num w:numId="9" w16cid:durableId="1827933660">
    <w:abstractNumId w:val="10"/>
  </w:num>
  <w:num w:numId="10" w16cid:durableId="294603679">
    <w:abstractNumId w:val="14"/>
  </w:num>
  <w:num w:numId="11" w16cid:durableId="155610131">
    <w:abstractNumId w:val="6"/>
  </w:num>
  <w:num w:numId="12" w16cid:durableId="1987591502">
    <w:abstractNumId w:val="11"/>
  </w:num>
  <w:num w:numId="13" w16cid:durableId="1322004922">
    <w:abstractNumId w:val="0"/>
  </w:num>
  <w:num w:numId="14" w16cid:durableId="1583492190">
    <w:abstractNumId w:val="2"/>
  </w:num>
  <w:num w:numId="15" w16cid:durableId="2039895152">
    <w:abstractNumId w:val="9"/>
  </w:num>
  <w:num w:numId="16" w16cid:durableId="47595085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MTQwNTQ1NTU0NLdQ0lEKTi0uzszPAykwMqsFAEg03AotAAAA"/>
  </w:docVars>
  <w:rsids>
    <w:rsidRoot w:val="00551C04"/>
    <w:rsid w:val="0000326E"/>
    <w:rsid w:val="000033DF"/>
    <w:rsid w:val="000042C0"/>
    <w:rsid w:val="00004B4B"/>
    <w:rsid w:val="000060DF"/>
    <w:rsid w:val="00007D44"/>
    <w:rsid w:val="00010146"/>
    <w:rsid w:val="00013546"/>
    <w:rsid w:val="000153BC"/>
    <w:rsid w:val="00015819"/>
    <w:rsid w:val="0001590A"/>
    <w:rsid w:val="00015D4E"/>
    <w:rsid w:val="00016A94"/>
    <w:rsid w:val="00017A94"/>
    <w:rsid w:val="00023BF6"/>
    <w:rsid w:val="0002437A"/>
    <w:rsid w:val="00025406"/>
    <w:rsid w:val="000258EE"/>
    <w:rsid w:val="000260A7"/>
    <w:rsid w:val="00026906"/>
    <w:rsid w:val="00027C93"/>
    <w:rsid w:val="00030F93"/>
    <w:rsid w:val="0003146D"/>
    <w:rsid w:val="00031B62"/>
    <w:rsid w:val="0003259D"/>
    <w:rsid w:val="0003350B"/>
    <w:rsid w:val="00033938"/>
    <w:rsid w:val="000346EE"/>
    <w:rsid w:val="000355C6"/>
    <w:rsid w:val="00035DEC"/>
    <w:rsid w:val="00036AAD"/>
    <w:rsid w:val="00042163"/>
    <w:rsid w:val="000432FF"/>
    <w:rsid w:val="0004398D"/>
    <w:rsid w:val="00043C5B"/>
    <w:rsid w:val="00043D38"/>
    <w:rsid w:val="00043E68"/>
    <w:rsid w:val="00044EB9"/>
    <w:rsid w:val="0004686B"/>
    <w:rsid w:val="000532E8"/>
    <w:rsid w:val="00053FF5"/>
    <w:rsid w:val="0005579A"/>
    <w:rsid w:val="00056538"/>
    <w:rsid w:val="000614BD"/>
    <w:rsid w:val="0006590E"/>
    <w:rsid w:val="0006694B"/>
    <w:rsid w:val="00071B7B"/>
    <w:rsid w:val="00074C27"/>
    <w:rsid w:val="000754E1"/>
    <w:rsid w:val="00082080"/>
    <w:rsid w:val="00082294"/>
    <w:rsid w:val="00083923"/>
    <w:rsid w:val="000859E2"/>
    <w:rsid w:val="00086ED7"/>
    <w:rsid w:val="0008728D"/>
    <w:rsid w:val="00087A6B"/>
    <w:rsid w:val="00090DB9"/>
    <w:rsid w:val="00091B06"/>
    <w:rsid w:val="00092C55"/>
    <w:rsid w:val="00092D12"/>
    <w:rsid w:val="00093052"/>
    <w:rsid w:val="00094C16"/>
    <w:rsid w:val="000950FA"/>
    <w:rsid w:val="0009617F"/>
    <w:rsid w:val="000966B0"/>
    <w:rsid w:val="00097244"/>
    <w:rsid w:val="00097BED"/>
    <w:rsid w:val="000A0B05"/>
    <w:rsid w:val="000A1A3D"/>
    <w:rsid w:val="000A45B0"/>
    <w:rsid w:val="000A465E"/>
    <w:rsid w:val="000A494B"/>
    <w:rsid w:val="000A4FEB"/>
    <w:rsid w:val="000A6B60"/>
    <w:rsid w:val="000B240A"/>
    <w:rsid w:val="000B3B96"/>
    <w:rsid w:val="000C23D8"/>
    <w:rsid w:val="000C3EC9"/>
    <w:rsid w:val="000C579F"/>
    <w:rsid w:val="000C63E9"/>
    <w:rsid w:val="000C7149"/>
    <w:rsid w:val="000C7859"/>
    <w:rsid w:val="000C7EE9"/>
    <w:rsid w:val="000D27F6"/>
    <w:rsid w:val="000D4B64"/>
    <w:rsid w:val="000D72D4"/>
    <w:rsid w:val="000E2078"/>
    <w:rsid w:val="000E36A3"/>
    <w:rsid w:val="000E4244"/>
    <w:rsid w:val="000F1446"/>
    <w:rsid w:val="000F3025"/>
    <w:rsid w:val="000F3D15"/>
    <w:rsid w:val="000F6AB4"/>
    <w:rsid w:val="000F72EE"/>
    <w:rsid w:val="001001A5"/>
    <w:rsid w:val="00100381"/>
    <w:rsid w:val="001020E7"/>
    <w:rsid w:val="00102CCB"/>
    <w:rsid w:val="00103247"/>
    <w:rsid w:val="00104DA3"/>
    <w:rsid w:val="00105A9A"/>
    <w:rsid w:val="00105B2D"/>
    <w:rsid w:val="00106D7B"/>
    <w:rsid w:val="001076EB"/>
    <w:rsid w:val="00112FDD"/>
    <w:rsid w:val="00114E6D"/>
    <w:rsid w:val="001167F0"/>
    <w:rsid w:val="00117248"/>
    <w:rsid w:val="00117B22"/>
    <w:rsid w:val="00120035"/>
    <w:rsid w:val="001207E6"/>
    <w:rsid w:val="00121F94"/>
    <w:rsid w:val="00125029"/>
    <w:rsid w:val="00130A0D"/>
    <w:rsid w:val="00131309"/>
    <w:rsid w:val="001343B2"/>
    <w:rsid w:val="001344F6"/>
    <w:rsid w:val="001364B0"/>
    <w:rsid w:val="00137006"/>
    <w:rsid w:val="00140C19"/>
    <w:rsid w:val="001429BD"/>
    <w:rsid w:val="00144162"/>
    <w:rsid w:val="001458EF"/>
    <w:rsid w:val="00145C08"/>
    <w:rsid w:val="00147070"/>
    <w:rsid w:val="0014748F"/>
    <w:rsid w:val="00147659"/>
    <w:rsid w:val="00151E57"/>
    <w:rsid w:val="001541E9"/>
    <w:rsid w:val="0015488A"/>
    <w:rsid w:val="0016016A"/>
    <w:rsid w:val="00160AE3"/>
    <w:rsid w:val="00160F98"/>
    <w:rsid w:val="00161977"/>
    <w:rsid w:val="00163974"/>
    <w:rsid w:val="001648C4"/>
    <w:rsid w:val="00165499"/>
    <w:rsid w:val="0017143A"/>
    <w:rsid w:val="00171943"/>
    <w:rsid w:val="0018014D"/>
    <w:rsid w:val="0018035A"/>
    <w:rsid w:val="00181457"/>
    <w:rsid w:val="00187153"/>
    <w:rsid w:val="00187ADD"/>
    <w:rsid w:val="00190730"/>
    <w:rsid w:val="00192645"/>
    <w:rsid w:val="001952D8"/>
    <w:rsid w:val="00195DB7"/>
    <w:rsid w:val="001960EA"/>
    <w:rsid w:val="001963D3"/>
    <w:rsid w:val="00197484"/>
    <w:rsid w:val="001A04D9"/>
    <w:rsid w:val="001A2EC3"/>
    <w:rsid w:val="001A3FAD"/>
    <w:rsid w:val="001A5151"/>
    <w:rsid w:val="001A565C"/>
    <w:rsid w:val="001A7655"/>
    <w:rsid w:val="001A7B58"/>
    <w:rsid w:val="001B0E77"/>
    <w:rsid w:val="001B1542"/>
    <w:rsid w:val="001B19B3"/>
    <w:rsid w:val="001B225F"/>
    <w:rsid w:val="001B2400"/>
    <w:rsid w:val="001B4860"/>
    <w:rsid w:val="001B69A9"/>
    <w:rsid w:val="001B7C9E"/>
    <w:rsid w:val="001C01EE"/>
    <w:rsid w:val="001C2C94"/>
    <w:rsid w:val="001C3491"/>
    <w:rsid w:val="001C59D0"/>
    <w:rsid w:val="001C6626"/>
    <w:rsid w:val="001C6C28"/>
    <w:rsid w:val="001C7E5E"/>
    <w:rsid w:val="001D168E"/>
    <w:rsid w:val="001D4DF2"/>
    <w:rsid w:val="001D6292"/>
    <w:rsid w:val="001D66A3"/>
    <w:rsid w:val="001D7988"/>
    <w:rsid w:val="001D79AC"/>
    <w:rsid w:val="001D7BBE"/>
    <w:rsid w:val="001E2B3D"/>
    <w:rsid w:val="001E2F2F"/>
    <w:rsid w:val="001E2F3C"/>
    <w:rsid w:val="001E4AA3"/>
    <w:rsid w:val="001E4DD9"/>
    <w:rsid w:val="001E644B"/>
    <w:rsid w:val="001E6B59"/>
    <w:rsid w:val="001F2928"/>
    <w:rsid w:val="001F2C35"/>
    <w:rsid w:val="001F2E71"/>
    <w:rsid w:val="001F4158"/>
    <w:rsid w:val="001F4E2F"/>
    <w:rsid w:val="001F63E6"/>
    <w:rsid w:val="002026D1"/>
    <w:rsid w:val="00202DBF"/>
    <w:rsid w:val="00204558"/>
    <w:rsid w:val="0020539C"/>
    <w:rsid w:val="0020579C"/>
    <w:rsid w:val="00205A44"/>
    <w:rsid w:val="00205CFF"/>
    <w:rsid w:val="00206E4B"/>
    <w:rsid w:val="00210363"/>
    <w:rsid w:val="002114B8"/>
    <w:rsid w:val="00212B6E"/>
    <w:rsid w:val="00212E37"/>
    <w:rsid w:val="00213A40"/>
    <w:rsid w:val="002144DD"/>
    <w:rsid w:val="00214FFE"/>
    <w:rsid w:val="00216152"/>
    <w:rsid w:val="00216F11"/>
    <w:rsid w:val="00221280"/>
    <w:rsid w:val="00222E82"/>
    <w:rsid w:val="002244BE"/>
    <w:rsid w:val="00231E89"/>
    <w:rsid w:val="00233AF5"/>
    <w:rsid w:val="002346D2"/>
    <w:rsid w:val="002354D9"/>
    <w:rsid w:val="002378ED"/>
    <w:rsid w:val="0024035D"/>
    <w:rsid w:val="0024072B"/>
    <w:rsid w:val="00242667"/>
    <w:rsid w:val="0024278E"/>
    <w:rsid w:val="002428C5"/>
    <w:rsid w:val="00242937"/>
    <w:rsid w:val="00244629"/>
    <w:rsid w:val="002453BE"/>
    <w:rsid w:val="002456DA"/>
    <w:rsid w:val="00245BAC"/>
    <w:rsid w:val="0024769B"/>
    <w:rsid w:val="0025013E"/>
    <w:rsid w:val="00251311"/>
    <w:rsid w:val="00252162"/>
    <w:rsid w:val="00252488"/>
    <w:rsid w:val="00253FE6"/>
    <w:rsid w:val="00254B21"/>
    <w:rsid w:val="00254FCF"/>
    <w:rsid w:val="00257E5D"/>
    <w:rsid w:val="00261449"/>
    <w:rsid w:val="00261814"/>
    <w:rsid w:val="0026249F"/>
    <w:rsid w:val="00262B11"/>
    <w:rsid w:val="0026449B"/>
    <w:rsid w:val="002648BA"/>
    <w:rsid w:val="00264D49"/>
    <w:rsid w:val="0026531E"/>
    <w:rsid w:val="002671FB"/>
    <w:rsid w:val="00270525"/>
    <w:rsid w:val="00275BEE"/>
    <w:rsid w:val="00275CF7"/>
    <w:rsid w:val="0027704F"/>
    <w:rsid w:val="002809F4"/>
    <w:rsid w:val="0028403B"/>
    <w:rsid w:val="00284DD0"/>
    <w:rsid w:val="00285444"/>
    <w:rsid w:val="00286F4F"/>
    <w:rsid w:val="00287676"/>
    <w:rsid w:val="002878D1"/>
    <w:rsid w:val="002901F8"/>
    <w:rsid w:val="002907C3"/>
    <w:rsid w:val="00291B37"/>
    <w:rsid w:val="00293EAE"/>
    <w:rsid w:val="00297636"/>
    <w:rsid w:val="002977DA"/>
    <w:rsid w:val="002A162C"/>
    <w:rsid w:val="002A39B4"/>
    <w:rsid w:val="002A3DD3"/>
    <w:rsid w:val="002A52A6"/>
    <w:rsid w:val="002A558C"/>
    <w:rsid w:val="002A5BDB"/>
    <w:rsid w:val="002A68CE"/>
    <w:rsid w:val="002A7CD5"/>
    <w:rsid w:val="002A7CD9"/>
    <w:rsid w:val="002B095A"/>
    <w:rsid w:val="002B1E4A"/>
    <w:rsid w:val="002B25A0"/>
    <w:rsid w:val="002B2C84"/>
    <w:rsid w:val="002B5D73"/>
    <w:rsid w:val="002B6C3A"/>
    <w:rsid w:val="002C2073"/>
    <w:rsid w:val="002C257E"/>
    <w:rsid w:val="002C2EEA"/>
    <w:rsid w:val="002C654B"/>
    <w:rsid w:val="002C6647"/>
    <w:rsid w:val="002D15E9"/>
    <w:rsid w:val="002D2354"/>
    <w:rsid w:val="002D29FF"/>
    <w:rsid w:val="002D61BB"/>
    <w:rsid w:val="002D6657"/>
    <w:rsid w:val="002D7B1F"/>
    <w:rsid w:val="002D7CC0"/>
    <w:rsid w:val="002E11FF"/>
    <w:rsid w:val="002E2A85"/>
    <w:rsid w:val="002E4EFA"/>
    <w:rsid w:val="002E5246"/>
    <w:rsid w:val="002F0579"/>
    <w:rsid w:val="002F396F"/>
    <w:rsid w:val="002F409D"/>
    <w:rsid w:val="002F423A"/>
    <w:rsid w:val="002F43D2"/>
    <w:rsid w:val="002F4D60"/>
    <w:rsid w:val="002F6D3A"/>
    <w:rsid w:val="002F786F"/>
    <w:rsid w:val="003022DD"/>
    <w:rsid w:val="003023D2"/>
    <w:rsid w:val="003028CF"/>
    <w:rsid w:val="003063FA"/>
    <w:rsid w:val="00306DAA"/>
    <w:rsid w:val="003075BB"/>
    <w:rsid w:val="00312B7E"/>
    <w:rsid w:val="00312F6F"/>
    <w:rsid w:val="003131F4"/>
    <w:rsid w:val="00313948"/>
    <w:rsid w:val="00313B0A"/>
    <w:rsid w:val="00314D8F"/>
    <w:rsid w:val="003167D0"/>
    <w:rsid w:val="00317332"/>
    <w:rsid w:val="00320DE6"/>
    <w:rsid w:val="003210F3"/>
    <w:rsid w:val="00321442"/>
    <w:rsid w:val="003218AC"/>
    <w:rsid w:val="00322A3C"/>
    <w:rsid w:val="003233B8"/>
    <w:rsid w:val="003257DC"/>
    <w:rsid w:val="00330928"/>
    <w:rsid w:val="00332F3D"/>
    <w:rsid w:val="003332C8"/>
    <w:rsid w:val="00335DED"/>
    <w:rsid w:val="0034138C"/>
    <w:rsid w:val="0034207E"/>
    <w:rsid w:val="003421BF"/>
    <w:rsid w:val="003445FF"/>
    <w:rsid w:val="0034544C"/>
    <w:rsid w:val="00347EDB"/>
    <w:rsid w:val="003515ED"/>
    <w:rsid w:val="00353184"/>
    <w:rsid w:val="0035400C"/>
    <w:rsid w:val="00354244"/>
    <w:rsid w:val="00354CF2"/>
    <w:rsid w:val="0035512B"/>
    <w:rsid w:val="003565EF"/>
    <w:rsid w:val="00356A4D"/>
    <w:rsid w:val="003639BF"/>
    <w:rsid w:val="0036435A"/>
    <w:rsid w:val="0036548C"/>
    <w:rsid w:val="00366C2A"/>
    <w:rsid w:val="003708EC"/>
    <w:rsid w:val="00370D2A"/>
    <w:rsid w:val="00371AAF"/>
    <w:rsid w:val="00372E86"/>
    <w:rsid w:val="003731CD"/>
    <w:rsid w:val="003746C3"/>
    <w:rsid w:val="003758AC"/>
    <w:rsid w:val="00375C10"/>
    <w:rsid w:val="003775EC"/>
    <w:rsid w:val="00377BC4"/>
    <w:rsid w:val="00387466"/>
    <w:rsid w:val="00387944"/>
    <w:rsid w:val="00387BC4"/>
    <w:rsid w:val="003900BF"/>
    <w:rsid w:val="003912E7"/>
    <w:rsid w:val="0039174C"/>
    <w:rsid w:val="0039484A"/>
    <w:rsid w:val="00395CE6"/>
    <w:rsid w:val="00397473"/>
    <w:rsid w:val="003977DE"/>
    <w:rsid w:val="003A5EA3"/>
    <w:rsid w:val="003A62C6"/>
    <w:rsid w:val="003A774D"/>
    <w:rsid w:val="003B0725"/>
    <w:rsid w:val="003B0EE5"/>
    <w:rsid w:val="003B124C"/>
    <w:rsid w:val="003B24C0"/>
    <w:rsid w:val="003B287E"/>
    <w:rsid w:val="003B4A53"/>
    <w:rsid w:val="003B4C61"/>
    <w:rsid w:val="003B524B"/>
    <w:rsid w:val="003B7719"/>
    <w:rsid w:val="003C65E6"/>
    <w:rsid w:val="003C7E14"/>
    <w:rsid w:val="003D136F"/>
    <w:rsid w:val="003D1A73"/>
    <w:rsid w:val="003D24D7"/>
    <w:rsid w:val="003D2F1B"/>
    <w:rsid w:val="003D4EC1"/>
    <w:rsid w:val="003E08AB"/>
    <w:rsid w:val="003E134C"/>
    <w:rsid w:val="003E217D"/>
    <w:rsid w:val="003E21E7"/>
    <w:rsid w:val="003E3585"/>
    <w:rsid w:val="003E4242"/>
    <w:rsid w:val="003E497C"/>
    <w:rsid w:val="003E50AB"/>
    <w:rsid w:val="003E69D1"/>
    <w:rsid w:val="003E6DE5"/>
    <w:rsid w:val="003F0AC3"/>
    <w:rsid w:val="003F1333"/>
    <w:rsid w:val="003F20DD"/>
    <w:rsid w:val="003F2E98"/>
    <w:rsid w:val="003F35E2"/>
    <w:rsid w:val="003F4092"/>
    <w:rsid w:val="003F4994"/>
    <w:rsid w:val="003F5C7F"/>
    <w:rsid w:val="003F6342"/>
    <w:rsid w:val="003F73D3"/>
    <w:rsid w:val="003F7645"/>
    <w:rsid w:val="0040050D"/>
    <w:rsid w:val="00401A4C"/>
    <w:rsid w:val="00401B58"/>
    <w:rsid w:val="00404065"/>
    <w:rsid w:val="0041000B"/>
    <w:rsid w:val="004104B4"/>
    <w:rsid w:val="00412606"/>
    <w:rsid w:val="00412EAE"/>
    <w:rsid w:val="00413566"/>
    <w:rsid w:val="004139C5"/>
    <w:rsid w:val="00415650"/>
    <w:rsid w:val="00417641"/>
    <w:rsid w:val="004205E7"/>
    <w:rsid w:val="00421410"/>
    <w:rsid w:val="00422914"/>
    <w:rsid w:val="00426AE3"/>
    <w:rsid w:val="004303A6"/>
    <w:rsid w:val="00432272"/>
    <w:rsid w:val="004324F1"/>
    <w:rsid w:val="00433C2E"/>
    <w:rsid w:val="00435BBC"/>
    <w:rsid w:val="00437689"/>
    <w:rsid w:val="00444BE5"/>
    <w:rsid w:val="0044585A"/>
    <w:rsid w:val="00445C27"/>
    <w:rsid w:val="00445DB8"/>
    <w:rsid w:val="00445FE1"/>
    <w:rsid w:val="0044738B"/>
    <w:rsid w:val="00451045"/>
    <w:rsid w:val="00453922"/>
    <w:rsid w:val="00455A7B"/>
    <w:rsid w:val="0046170F"/>
    <w:rsid w:val="00463A01"/>
    <w:rsid w:val="00463EA4"/>
    <w:rsid w:val="00463EF5"/>
    <w:rsid w:val="00464822"/>
    <w:rsid w:val="004678FC"/>
    <w:rsid w:val="00470706"/>
    <w:rsid w:val="00473510"/>
    <w:rsid w:val="00474CCA"/>
    <w:rsid w:val="00475862"/>
    <w:rsid w:val="00476241"/>
    <w:rsid w:val="004766E3"/>
    <w:rsid w:val="00476AC0"/>
    <w:rsid w:val="00480A04"/>
    <w:rsid w:val="0048155C"/>
    <w:rsid w:val="00481CEF"/>
    <w:rsid w:val="00482119"/>
    <w:rsid w:val="004829D3"/>
    <w:rsid w:val="004831B5"/>
    <w:rsid w:val="00484076"/>
    <w:rsid w:val="004846BA"/>
    <w:rsid w:val="00485F0E"/>
    <w:rsid w:val="00486E33"/>
    <w:rsid w:val="004919EC"/>
    <w:rsid w:val="00492931"/>
    <w:rsid w:val="00492BD4"/>
    <w:rsid w:val="00492FA2"/>
    <w:rsid w:val="004950C1"/>
    <w:rsid w:val="00497598"/>
    <w:rsid w:val="004A1177"/>
    <w:rsid w:val="004A29EC"/>
    <w:rsid w:val="004A3623"/>
    <w:rsid w:val="004A4253"/>
    <w:rsid w:val="004A429F"/>
    <w:rsid w:val="004A4BC6"/>
    <w:rsid w:val="004A4FBB"/>
    <w:rsid w:val="004A6E32"/>
    <w:rsid w:val="004A6FAD"/>
    <w:rsid w:val="004B032A"/>
    <w:rsid w:val="004B1E1E"/>
    <w:rsid w:val="004B44DA"/>
    <w:rsid w:val="004B5121"/>
    <w:rsid w:val="004B67B7"/>
    <w:rsid w:val="004C3BCD"/>
    <w:rsid w:val="004C496C"/>
    <w:rsid w:val="004C5273"/>
    <w:rsid w:val="004D1575"/>
    <w:rsid w:val="004D342A"/>
    <w:rsid w:val="004D4B1B"/>
    <w:rsid w:val="004D6772"/>
    <w:rsid w:val="004E0D88"/>
    <w:rsid w:val="004E28E5"/>
    <w:rsid w:val="004E447E"/>
    <w:rsid w:val="004E4808"/>
    <w:rsid w:val="004E5E52"/>
    <w:rsid w:val="004E62B7"/>
    <w:rsid w:val="004E7979"/>
    <w:rsid w:val="004E7F30"/>
    <w:rsid w:val="00503906"/>
    <w:rsid w:val="00503CC7"/>
    <w:rsid w:val="00505CA1"/>
    <w:rsid w:val="005060D2"/>
    <w:rsid w:val="005102D9"/>
    <w:rsid w:val="0051070E"/>
    <w:rsid w:val="00510A1D"/>
    <w:rsid w:val="00512576"/>
    <w:rsid w:val="005133B0"/>
    <w:rsid w:val="00514406"/>
    <w:rsid w:val="00517D0B"/>
    <w:rsid w:val="0052150D"/>
    <w:rsid w:val="0052259E"/>
    <w:rsid w:val="00522887"/>
    <w:rsid w:val="00523238"/>
    <w:rsid w:val="00523C6A"/>
    <w:rsid w:val="0052402C"/>
    <w:rsid w:val="005262FC"/>
    <w:rsid w:val="00526A4E"/>
    <w:rsid w:val="00526E90"/>
    <w:rsid w:val="00527C64"/>
    <w:rsid w:val="00531217"/>
    <w:rsid w:val="00532926"/>
    <w:rsid w:val="00534EB1"/>
    <w:rsid w:val="005363BF"/>
    <w:rsid w:val="00537C81"/>
    <w:rsid w:val="00540ECF"/>
    <w:rsid w:val="00542498"/>
    <w:rsid w:val="00546067"/>
    <w:rsid w:val="00546A44"/>
    <w:rsid w:val="00546EC1"/>
    <w:rsid w:val="00551C04"/>
    <w:rsid w:val="00551C50"/>
    <w:rsid w:val="00552A6E"/>
    <w:rsid w:val="00554894"/>
    <w:rsid w:val="005549A6"/>
    <w:rsid w:val="00554FCC"/>
    <w:rsid w:val="00556519"/>
    <w:rsid w:val="00556BCE"/>
    <w:rsid w:val="00560BD4"/>
    <w:rsid w:val="005615FF"/>
    <w:rsid w:val="00561B2C"/>
    <w:rsid w:val="005628E2"/>
    <w:rsid w:val="005629BE"/>
    <w:rsid w:val="00562B59"/>
    <w:rsid w:val="0056596C"/>
    <w:rsid w:val="00566286"/>
    <w:rsid w:val="00570F9B"/>
    <w:rsid w:val="00571A2D"/>
    <w:rsid w:val="00574E31"/>
    <w:rsid w:val="00581694"/>
    <w:rsid w:val="00581C04"/>
    <w:rsid w:val="005825B4"/>
    <w:rsid w:val="005838DD"/>
    <w:rsid w:val="00585BCD"/>
    <w:rsid w:val="00586E15"/>
    <w:rsid w:val="00587167"/>
    <w:rsid w:val="005877FA"/>
    <w:rsid w:val="00587C7E"/>
    <w:rsid w:val="0059071A"/>
    <w:rsid w:val="00590A57"/>
    <w:rsid w:val="005915B8"/>
    <w:rsid w:val="00591D37"/>
    <w:rsid w:val="00594013"/>
    <w:rsid w:val="0059540E"/>
    <w:rsid w:val="00597F6E"/>
    <w:rsid w:val="005A0F88"/>
    <w:rsid w:val="005A1EF0"/>
    <w:rsid w:val="005A4E8C"/>
    <w:rsid w:val="005A54AB"/>
    <w:rsid w:val="005A562D"/>
    <w:rsid w:val="005A5C11"/>
    <w:rsid w:val="005A6B23"/>
    <w:rsid w:val="005A6BC6"/>
    <w:rsid w:val="005B00D7"/>
    <w:rsid w:val="005B0A8E"/>
    <w:rsid w:val="005B5517"/>
    <w:rsid w:val="005B6DE9"/>
    <w:rsid w:val="005C0393"/>
    <w:rsid w:val="005C0500"/>
    <w:rsid w:val="005C4715"/>
    <w:rsid w:val="005C488E"/>
    <w:rsid w:val="005C4D7C"/>
    <w:rsid w:val="005C4DA6"/>
    <w:rsid w:val="005C59D2"/>
    <w:rsid w:val="005C68FA"/>
    <w:rsid w:val="005C7D0E"/>
    <w:rsid w:val="005D28FB"/>
    <w:rsid w:val="005D42DE"/>
    <w:rsid w:val="005D52EB"/>
    <w:rsid w:val="005D53EB"/>
    <w:rsid w:val="005D6891"/>
    <w:rsid w:val="005D7F2E"/>
    <w:rsid w:val="005E2EAA"/>
    <w:rsid w:val="005E301B"/>
    <w:rsid w:val="005E6360"/>
    <w:rsid w:val="005E7126"/>
    <w:rsid w:val="005F1119"/>
    <w:rsid w:val="005F27EB"/>
    <w:rsid w:val="005F4583"/>
    <w:rsid w:val="005F5E23"/>
    <w:rsid w:val="005F7D53"/>
    <w:rsid w:val="0060112E"/>
    <w:rsid w:val="00602BAB"/>
    <w:rsid w:val="00602F1A"/>
    <w:rsid w:val="0060474F"/>
    <w:rsid w:val="006057C3"/>
    <w:rsid w:val="00605E19"/>
    <w:rsid w:val="00605F80"/>
    <w:rsid w:val="0060747C"/>
    <w:rsid w:val="006113E4"/>
    <w:rsid w:val="00612F2B"/>
    <w:rsid w:val="006149DE"/>
    <w:rsid w:val="006177F8"/>
    <w:rsid w:val="0062180E"/>
    <w:rsid w:val="00621900"/>
    <w:rsid w:val="00622798"/>
    <w:rsid w:val="00623E26"/>
    <w:rsid w:val="00624EE3"/>
    <w:rsid w:val="00626BB5"/>
    <w:rsid w:val="00626E3A"/>
    <w:rsid w:val="00627142"/>
    <w:rsid w:val="0063001F"/>
    <w:rsid w:val="00630244"/>
    <w:rsid w:val="00630E31"/>
    <w:rsid w:val="00630E73"/>
    <w:rsid w:val="006326BE"/>
    <w:rsid w:val="006334B1"/>
    <w:rsid w:val="006337C0"/>
    <w:rsid w:val="00635062"/>
    <w:rsid w:val="006366A5"/>
    <w:rsid w:val="00637484"/>
    <w:rsid w:val="0064097E"/>
    <w:rsid w:val="006414C2"/>
    <w:rsid w:val="0064228B"/>
    <w:rsid w:val="006432F0"/>
    <w:rsid w:val="0064403C"/>
    <w:rsid w:val="00646349"/>
    <w:rsid w:val="00647695"/>
    <w:rsid w:val="0064794D"/>
    <w:rsid w:val="006509B6"/>
    <w:rsid w:val="00651BA8"/>
    <w:rsid w:val="00652AC7"/>
    <w:rsid w:val="00652CA3"/>
    <w:rsid w:val="00653B27"/>
    <w:rsid w:val="00653E95"/>
    <w:rsid w:val="00657F64"/>
    <w:rsid w:val="00663125"/>
    <w:rsid w:val="00663EA6"/>
    <w:rsid w:val="0066577F"/>
    <w:rsid w:val="006660CC"/>
    <w:rsid w:val="00666B0F"/>
    <w:rsid w:val="0067000D"/>
    <w:rsid w:val="0067190D"/>
    <w:rsid w:val="0067257C"/>
    <w:rsid w:val="006727F2"/>
    <w:rsid w:val="00672BFF"/>
    <w:rsid w:val="0067326F"/>
    <w:rsid w:val="00673AF5"/>
    <w:rsid w:val="00675FEA"/>
    <w:rsid w:val="00677187"/>
    <w:rsid w:val="006778DA"/>
    <w:rsid w:val="00681038"/>
    <w:rsid w:val="0068437D"/>
    <w:rsid w:val="00684877"/>
    <w:rsid w:val="00684B6F"/>
    <w:rsid w:val="006852DB"/>
    <w:rsid w:val="00687358"/>
    <w:rsid w:val="00687F9C"/>
    <w:rsid w:val="00690554"/>
    <w:rsid w:val="00693899"/>
    <w:rsid w:val="00693A80"/>
    <w:rsid w:val="006A089B"/>
    <w:rsid w:val="006A0AAD"/>
    <w:rsid w:val="006A170E"/>
    <w:rsid w:val="006A224C"/>
    <w:rsid w:val="006A2EF1"/>
    <w:rsid w:val="006A60FE"/>
    <w:rsid w:val="006A6976"/>
    <w:rsid w:val="006A6E4E"/>
    <w:rsid w:val="006A7F87"/>
    <w:rsid w:val="006B3054"/>
    <w:rsid w:val="006B3D14"/>
    <w:rsid w:val="006B4C84"/>
    <w:rsid w:val="006B5705"/>
    <w:rsid w:val="006B5CE0"/>
    <w:rsid w:val="006C002C"/>
    <w:rsid w:val="006C1400"/>
    <w:rsid w:val="006C166F"/>
    <w:rsid w:val="006C1E33"/>
    <w:rsid w:val="006C2E2B"/>
    <w:rsid w:val="006C4335"/>
    <w:rsid w:val="006C5F35"/>
    <w:rsid w:val="006C5F59"/>
    <w:rsid w:val="006C7884"/>
    <w:rsid w:val="006D1C0F"/>
    <w:rsid w:val="006D336E"/>
    <w:rsid w:val="006D4651"/>
    <w:rsid w:val="006D6C35"/>
    <w:rsid w:val="006E3056"/>
    <w:rsid w:val="006E320B"/>
    <w:rsid w:val="006E3346"/>
    <w:rsid w:val="006E4BA8"/>
    <w:rsid w:val="006E4FFF"/>
    <w:rsid w:val="006F17A6"/>
    <w:rsid w:val="006F6F72"/>
    <w:rsid w:val="00701CEC"/>
    <w:rsid w:val="007026DF"/>
    <w:rsid w:val="007035E1"/>
    <w:rsid w:val="0070459E"/>
    <w:rsid w:val="00706644"/>
    <w:rsid w:val="007073AD"/>
    <w:rsid w:val="00707A9A"/>
    <w:rsid w:val="00707AC7"/>
    <w:rsid w:val="00711C4A"/>
    <w:rsid w:val="0071294C"/>
    <w:rsid w:val="00713381"/>
    <w:rsid w:val="00713BEB"/>
    <w:rsid w:val="007144D9"/>
    <w:rsid w:val="00714AB5"/>
    <w:rsid w:val="007155A4"/>
    <w:rsid w:val="007171B5"/>
    <w:rsid w:val="00720231"/>
    <w:rsid w:val="007206B9"/>
    <w:rsid w:val="00722A96"/>
    <w:rsid w:val="00722C55"/>
    <w:rsid w:val="00724427"/>
    <w:rsid w:val="007249D3"/>
    <w:rsid w:val="007256C7"/>
    <w:rsid w:val="00732135"/>
    <w:rsid w:val="007338C9"/>
    <w:rsid w:val="00734449"/>
    <w:rsid w:val="007354CF"/>
    <w:rsid w:val="0073665B"/>
    <w:rsid w:val="00737A8B"/>
    <w:rsid w:val="0074047F"/>
    <w:rsid w:val="00741EA8"/>
    <w:rsid w:val="007454D7"/>
    <w:rsid w:val="007455BB"/>
    <w:rsid w:val="00745817"/>
    <w:rsid w:val="0074622B"/>
    <w:rsid w:val="0074791A"/>
    <w:rsid w:val="00750100"/>
    <w:rsid w:val="00750484"/>
    <w:rsid w:val="00752074"/>
    <w:rsid w:val="007522D3"/>
    <w:rsid w:val="00752BD5"/>
    <w:rsid w:val="00752DFE"/>
    <w:rsid w:val="00752ED9"/>
    <w:rsid w:val="007539DE"/>
    <w:rsid w:val="00754324"/>
    <w:rsid w:val="00755865"/>
    <w:rsid w:val="00756A82"/>
    <w:rsid w:val="00756CC5"/>
    <w:rsid w:val="00756F76"/>
    <w:rsid w:val="0075790E"/>
    <w:rsid w:val="00762423"/>
    <w:rsid w:val="007632CD"/>
    <w:rsid w:val="00763902"/>
    <w:rsid w:val="00764B5D"/>
    <w:rsid w:val="00765827"/>
    <w:rsid w:val="00767025"/>
    <w:rsid w:val="00767590"/>
    <w:rsid w:val="00767850"/>
    <w:rsid w:val="007705F3"/>
    <w:rsid w:val="00773EE5"/>
    <w:rsid w:val="007762E8"/>
    <w:rsid w:val="00780ABE"/>
    <w:rsid w:val="0078113E"/>
    <w:rsid w:val="00782E7A"/>
    <w:rsid w:val="00783294"/>
    <w:rsid w:val="0078422D"/>
    <w:rsid w:val="007859B8"/>
    <w:rsid w:val="007876C7"/>
    <w:rsid w:val="007879B0"/>
    <w:rsid w:val="00787E6B"/>
    <w:rsid w:val="00790008"/>
    <w:rsid w:val="0079382D"/>
    <w:rsid w:val="0079482E"/>
    <w:rsid w:val="00795CB1"/>
    <w:rsid w:val="00797302"/>
    <w:rsid w:val="007A23E1"/>
    <w:rsid w:val="007A652E"/>
    <w:rsid w:val="007A6582"/>
    <w:rsid w:val="007A7AA0"/>
    <w:rsid w:val="007B253C"/>
    <w:rsid w:val="007B2D96"/>
    <w:rsid w:val="007B3DC1"/>
    <w:rsid w:val="007B47F5"/>
    <w:rsid w:val="007B567A"/>
    <w:rsid w:val="007B5A42"/>
    <w:rsid w:val="007B6392"/>
    <w:rsid w:val="007B7FA4"/>
    <w:rsid w:val="007C01B7"/>
    <w:rsid w:val="007C2896"/>
    <w:rsid w:val="007C582D"/>
    <w:rsid w:val="007C6159"/>
    <w:rsid w:val="007C7D46"/>
    <w:rsid w:val="007C7DED"/>
    <w:rsid w:val="007D0B80"/>
    <w:rsid w:val="007D0C80"/>
    <w:rsid w:val="007D23E1"/>
    <w:rsid w:val="007D25B0"/>
    <w:rsid w:val="007D3A76"/>
    <w:rsid w:val="007D413B"/>
    <w:rsid w:val="007D47F0"/>
    <w:rsid w:val="007D491F"/>
    <w:rsid w:val="007D4F78"/>
    <w:rsid w:val="007D50A5"/>
    <w:rsid w:val="007E0129"/>
    <w:rsid w:val="007E03BB"/>
    <w:rsid w:val="007E18B1"/>
    <w:rsid w:val="007E5B8D"/>
    <w:rsid w:val="007F1852"/>
    <w:rsid w:val="007F1911"/>
    <w:rsid w:val="007F2F08"/>
    <w:rsid w:val="007F377E"/>
    <w:rsid w:val="007F3D1F"/>
    <w:rsid w:val="007F4CC7"/>
    <w:rsid w:val="007F6B59"/>
    <w:rsid w:val="007F6C11"/>
    <w:rsid w:val="00802C46"/>
    <w:rsid w:val="00803EDC"/>
    <w:rsid w:val="00804741"/>
    <w:rsid w:val="00805BEB"/>
    <w:rsid w:val="00806446"/>
    <w:rsid w:val="00806E59"/>
    <w:rsid w:val="008073D3"/>
    <w:rsid w:val="00810D10"/>
    <w:rsid w:val="00810E66"/>
    <w:rsid w:val="00812658"/>
    <w:rsid w:val="00813508"/>
    <w:rsid w:val="00813DCC"/>
    <w:rsid w:val="008144CC"/>
    <w:rsid w:val="00817178"/>
    <w:rsid w:val="00820367"/>
    <w:rsid w:val="00820908"/>
    <w:rsid w:val="00823BC7"/>
    <w:rsid w:val="00826093"/>
    <w:rsid w:val="008278C8"/>
    <w:rsid w:val="00830188"/>
    <w:rsid w:val="0083173C"/>
    <w:rsid w:val="00831A6C"/>
    <w:rsid w:val="00834BC3"/>
    <w:rsid w:val="008351A0"/>
    <w:rsid w:val="00837691"/>
    <w:rsid w:val="00840247"/>
    <w:rsid w:val="008405B1"/>
    <w:rsid w:val="00840DF0"/>
    <w:rsid w:val="0084234F"/>
    <w:rsid w:val="00843693"/>
    <w:rsid w:val="008444CD"/>
    <w:rsid w:val="00845414"/>
    <w:rsid w:val="008456F0"/>
    <w:rsid w:val="008475A0"/>
    <w:rsid w:val="00847EAF"/>
    <w:rsid w:val="00850C3C"/>
    <w:rsid w:val="0085126B"/>
    <w:rsid w:val="008528A9"/>
    <w:rsid w:val="008550BA"/>
    <w:rsid w:val="00855279"/>
    <w:rsid w:val="00857627"/>
    <w:rsid w:val="00861E2F"/>
    <w:rsid w:val="0086227F"/>
    <w:rsid w:val="00865AB0"/>
    <w:rsid w:val="00866273"/>
    <w:rsid w:val="008663A4"/>
    <w:rsid w:val="00866C92"/>
    <w:rsid w:val="0087189C"/>
    <w:rsid w:val="00873326"/>
    <w:rsid w:val="0087358B"/>
    <w:rsid w:val="00873CF7"/>
    <w:rsid w:val="00874345"/>
    <w:rsid w:val="00877765"/>
    <w:rsid w:val="0088050E"/>
    <w:rsid w:val="00880ECE"/>
    <w:rsid w:val="00882684"/>
    <w:rsid w:val="00882783"/>
    <w:rsid w:val="00882F59"/>
    <w:rsid w:val="00883B45"/>
    <w:rsid w:val="0088466D"/>
    <w:rsid w:val="00887695"/>
    <w:rsid w:val="00890EE9"/>
    <w:rsid w:val="00890FB1"/>
    <w:rsid w:val="00891C95"/>
    <w:rsid w:val="008929B6"/>
    <w:rsid w:val="008951FF"/>
    <w:rsid w:val="00895334"/>
    <w:rsid w:val="00895F45"/>
    <w:rsid w:val="0089619A"/>
    <w:rsid w:val="00897014"/>
    <w:rsid w:val="0089760F"/>
    <w:rsid w:val="00897B01"/>
    <w:rsid w:val="00897C59"/>
    <w:rsid w:val="008A091A"/>
    <w:rsid w:val="008A3721"/>
    <w:rsid w:val="008A38D9"/>
    <w:rsid w:val="008A4574"/>
    <w:rsid w:val="008A5287"/>
    <w:rsid w:val="008A5AE9"/>
    <w:rsid w:val="008A5BD8"/>
    <w:rsid w:val="008A5E3B"/>
    <w:rsid w:val="008A6952"/>
    <w:rsid w:val="008A7113"/>
    <w:rsid w:val="008A7BBD"/>
    <w:rsid w:val="008B01B0"/>
    <w:rsid w:val="008B0DEC"/>
    <w:rsid w:val="008B2725"/>
    <w:rsid w:val="008B5660"/>
    <w:rsid w:val="008B7603"/>
    <w:rsid w:val="008B7A0F"/>
    <w:rsid w:val="008C04A3"/>
    <w:rsid w:val="008C0904"/>
    <w:rsid w:val="008C12AB"/>
    <w:rsid w:val="008C2978"/>
    <w:rsid w:val="008C3360"/>
    <w:rsid w:val="008C4D1E"/>
    <w:rsid w:val="008C527D"/>
    <w:rsid w:val="008D10D7"/>
    <w:rsid w:val="008D1D3C"/>
    <w:rsid w:val="008D1EAB"/>
    <w:rsid w:val="008D1EF3"/>
    <w:rsid w:val="008D1F47"/>
    <w:rsid w:val="008D2F19"/>
    <w:rsid w:val="008D3216"/>
    <w:rsid w:val="008D33EF"/>
    <w:rsid w:val="008D42ED"/>
    <w:rsid w:val="008E0B0A"/>
    <w:rsid w:val="008E1A86"/>
    <w:rsid w:val="008E3A80"/>
    <w:rsid w:val="008E41B7"/>
    <w:rsid w:val="008E500D"/>
    <w:rsid w:val="008E5A94"/>
    <w:rsid w:val="008E7734"/>
    <w:rsid w:val="008F0026"/>
    <w:rsid w:val="008F60EB"/>
    <w:rsid w:val="00900A31"/>
    <w:rsid w:val="00900A4B"/>
    <w:rsid w:val="00900EBA"/>
    <w:rsid w:val="00900F3A"/>
    <w:rsid w:val="00901F3A"/>
    <w:rsid w:val="00905135"/>
    <w:rsid w:val="009062BA"/>
    <w:rsid w:val="00906422"/>
    <w:rsid w:val="0090690D"/>
    <w:rsid w:val="00907454"/>
    <w:rsid w:val="009115B7"/>
    <w:rsid w:val="009123FD"/>
    <w:rsid w:val="009132F4"/>
    <w:rsid w:val="00913CB9"/>
    <w:rsid w:val="00914EE2"/>
    <w:rsid w:val="00915E7F"/>
    <w:rsid w:val="0091702C"/>
    <w:rsid w:val="00917D1B"/>
    <w:rsid w:val="00921F00"/>
    <w:rsid w:val="00924BF9"/>
    <w:rsid w:val="00924C75"/>
    <w:rsid w:val="00925E21"/>
    <w:rsid w:val="009263B4"/>
    <w:rsid w:val="00926E00"/>
    <w:rsid w:val="009275B8"/>
    <w:rsid w:val="00927A12"/>
    <w:rsid w:val="00930B2C"/>
    <w:rsid w:val="009312E6"/>
    <w:rsid w:val="009318BA"/>
    <w:rsid w:val="00932AB7"/>
    <w:rsid w:val="00932D31"/>
    <w:rsid w:val="00932DB4"/>
    <w:rsid w:val="009373F7"/>
    <w:rsid w:val="0093789F"/>
    <w:rsid w:val="0094080F"/>
    <w:rsid w:val="00941965"/>
    <w:rsid w:val="00941D04"/>
    <w:rsid w:val="0094200C"/>
    <w:rsid w:val="0094248F"/>
    <w:rsid w:val="0094344F"/>
    <w:rsid w:val="00944329"/>
    <w:rsid w:val="009454EC"/>
    <w:rsid w:val="00950DA4"/>
    <w:rsid w:val="009523DA"/>
    <w:rsid w:val="009558FE"/>
    <w:rsid w:val="009572BF"/>
    <w:rsid w:val="0096064B"/>
    <w:rsid w:val="00963D89"/>
    <w:rsid w:val="0096619F"/>
    <w:rsid w:val="00972B76"/>
    <w:rsid w:val="00972BFA"/>
    <w:rsid w:val="00973FB6"/>
    <w:rsid w:val="00975E73"/>
    <w:rsid w:val="00975FF5"/>
    <w:rsid w:val="00976AAC"/>
    <w:rsid w:val="009778F7"/>
    <w:rsid w:val="00980BEC"/>
    <w:rsid w:val="00981835"/>
    <w:rsid w:val="00982A14"/>
    <w:rsid w:val="00982B37"/>
    <w:rsid w:val="009834DB"/>
    <w:rsid w:val="0098568B"/>
    <w:rsid w:val="00986D58"/>
    <w:rsid w:val="00987A4B"/>
    <w:rsid w:val="00990A26"/>
    <w:rsid w:val="0099157A"/>
    <w:rsid w:val="00991DA1"/>
    <w:rsid w:val="0099583F"/>
    <w:rsid w:val="00995FDB"/>
    <w:rsid w:val="009963C8"/>
    <w:rsid w:val="00997D24"/>
    <w:rsid w:val="009A788A"/>
    <w:rsid w:val="009B05DF"/>
    <w:rsid w:val="009B0720"/>
    <w:rsid w:val="009B234A"/>
    <w:rsid w:val="009B27B4"/>
    <w:rsid w:val="009B310C"/>
    <w:rsid w:val="009B5D85"/>
    <w:rsid w:val="009B75D7"/>
    <w:rsid w:val="009C1F0A"/>
    <w:rsid w:val="009C2725"/>
    <w:rsid w:val="009C282A"/>
    <w:rsid w:val="009C2CE6"/>
    <w:rsid w:val="009C59F8"/>
    <w:rsid w:val="009C6DCD"/>
    <w:rsid w:val="009C78C9"/>
    <w:rsid w:val="009D101E"/>
    <w:rsid w:val="009D17E1"/>
    <w:rsid w:val="009D2C11"/>
    <w:rsid w:val="009D459C"/>
    <w:rsid w:val="009D4E1C"/>
    <w:rsid w:val="009D5116"/>
    <w:rsid w:val="009D6033"/>
    <w:rsid w:val="009D670E"/>
    <w:rsid w:val="009D6826"/>
    <w:rsid w:val="009D6AC7"/>
    <w:rsid w:val="009D6BFA"/>
    <w:rsid w:val="009E08A5"/>
    <w:rsid w:val="009E218E"/>
    <w:rsid w:val="009E3CAB"/>
    <w:rsid w:val="009E58ED"/>
    <w:rsid w:val="009E7501"/>
    <w:rsid w:val="009E78BB"/>
    <w:rsid w:val="009F0CDD"/>
    <w:rsid w:val="009F3300"/>
    <w:rsid w:val="009F5C02"/>
    <w:rsid w:val="009F5FDB"/>
    <w:rsid w:val="009F69FA"/>
    <w:rsid w:val="009F6D59"/>
    <w:rsid w:val="00A007FA"/>
    <w:rsid w:val="00A00AA8"/>
    <w:rsid w:val="00A018C9"/>
    <w:rsid w:val="00A06093"/>
    <w:rsid w:val="00A07922"/>
    <w:rsid w:val="00A07D2E"/>
    <w:rsid w:val="00A12E47"/>
    <w:rsid w:val="00A14272"/>
    <w:rsid w:val="00A14FDB"/>
    <w:rsid w:val="00A151DA"/>
    <w:rsid w:val="00A16953"/>
    <w:rsid w:val="00A173A3"/>
    <w:rsid w:val="00A20F33"/>
    <w:rsid w:val="00A212DE"/>
    <w:rsid w:val="00A23423"/>
    <w:rsid w:val="00A234A5"/>
    <w:rsid w:val="00A24D78"/>
    <w:rsid w:val="00A26D4D"/>
    <w:rsid w:val="00A31E25"/>
    <w:rsid w:val="00A3237E"/>
    <w:rsid w:val="00A33C89"/>
    <w:rsid w:val="00A343B3"/>
    <w:rsid w:val="00A35CEA"/>
    <w:rsid w:val="00A363DE"/>
    <w:rsid w:val="00A364AE"/>
    <w:rsid w:val="00A36CA9"/>
    <w:rsid w:val="00A45713"/>
    <w:rsid w:val="00A47926"/>
    <w:rsid w:val="00A47A0A"/>
    <w:rsid w:val="00A50B69"/>
    <w:rsid w:val="00A50BB1"/>
    <w:rsid w:val="00A53718"/>
    <w:rsid w:val="00A53CDE"/>
    <w:rsid w:val="00A54E8C"/>
    <w:rsid w:val="00A559E8"/>
    <w:rsid w:val="00A57A5A"/>
    <w:rsid w:val="00A617DF"/>
    <w:rsid w:val="00A647EA"/>
    <w:rsid w:val="00A66AA7"/>
    <w:rsid w:val="00A6723C"/>
    <w:rsid w:val="00A6740A"/>
    <w:rsid w:val="00A7225E"/>
    <w:rsid w:val="00A73156"/>
    <w:rsid w:val="00A736C3"/>
    <w:rsid w:val="00A7662C"/>
    <w:rsid w:val="00A769C2"/>
    <w:rsid w:val="00A77A3B"/>
    <w:rsid w:val="00A80915"/>
    <w:rsid w:val="00A821F4"/>
    <w:rsid w:val="00A831EC"/>
    <w:rsid w:val="00A85128"/>
    <w:rsid w:val="00A863C7"/>
    <w:rsid w:val="00A8751F"/>
    <w:rsid w:val="00A878DF"/>
    <w:rsid w:val="00A8793A"/>
    <w:rsid w:val="00A904D7"/>
    <w:rsid w:val="00A90D72"/>
    <w:rsid w:val="00A9260A"/>
    <w:rsid w:val="00A944DC"/>
    <w:rsid w:val="00A947A8"/>
    <w:rsid w:val="00A95205"/>
    <w:rsid w:val="00A978D8"/>
    <w:rsid w:val="00AA05C4"/>
    <w:rsid w:val="00AA0EEB"/>
    <w:rsid w:val="00AA1205"/>
    <w:rsid w:val="00AA1EEC"/>
    <w:rsid w:val="00AA2162"/>
    <w:rsid w:val="00AA33A0"/>
    <w:rsid w:val="00AA41B1"/>
    <w:rsid w:val="00AA5E89"/>
    <w:rsid w:val="00AA5F38"/>
    <w:rsid w:val="00AA7364"/>
    <w:rsid w:val="00AA7A29"/>
    <w:rsid w:val="00AA7FC9"/>
    <w:rsid w:val="00AB08EF"/>
    <w:rsid w:val="00AB0AF2"/>
    <w:rsid w:val="00AB0C13"/>
    <w:rsid w:val="00AB1CF5"/>
    <w:rsid w:val="00AB2490"/>
    <w:rsid w:val="00AB31F1"/>
    <w:rsid w:val="00AB3E7F"/>
    <w:rsid w:val="00AB41B1"/>
    <w:rsid w:val="00AB4A6A"/>
    <w:rsid w:val="00AB5A63"/>
    <w:rsid w:val="00AB650F"/>
    <w:rsid w:val="00AB73F5"/>
    <w:rsid w:val="00AC09DD"/>
    <w:rsid w:val="00AC2235"/>
    <w:rsid w:val="00AC3B52"/>
    <w:rsid w:val="00AC574D"/>
    <w:rsid w:val="00AC699E"/>
    <w:rsid w:val="00AC7C6C"/>
    <w:rsid w:val="00AC7CD5"/>
    <w:rsid w:val="00AD0A5D"/>
    <w:rsid w:val="00AD0E31"/>
    <w:rsid w:val="00AD2486"/>
    <w:rsid w:val="00AD3A37"/>
    <w:rsid w:val="00AD43EE"/>
    <w:rsid w:val="00AD4568"/>
    <w:rsid w:val="00AD4D62"/>
    <w:rsid w:val="00AD516A"/>
    <w:rsid w:val="00AD6136"/>
    <w:rsid w:val="00AE1A4A"/>
    <w:rsid w:val="00AE1FFC"/>
    <w:rsid w:val="00AE58D5"/>
    <w:rsid w:val="00AF1422"/>
    <w:rsid w:val="00AF23DB"/>
    <w:rsid w:val="00AF2C88"/>
    <w:rsid w:val="00AF4344"/>
    <w:rsid w:val="00AF55FC"/>
    <w:rsid w:val="00AF642D"/>
    <w:rsid w:val="00AF663B"/>
    <w:rsid w:val="00B029B8"/>
    <w:rsid w:val="00B070DD"/>
    <w:rsid w:val="00B10F9C"/>
    <w:rsid w:val="00B11729"/>
    <w:rsid w:val="00B13927"/>
    <w:rsid w:val="00B13AD2"/>
    <w:rsid w:val="00B13C6B"/>
    <w:rsid w:val="00B13D70"/>
    <w:rsid w:val="00B15993"/>
    <w:rsid w:val="00B168F0"/>
    <w:rsid w:val="00B17558"/>
    <w:rsid w:val="00B2012A"/>
    <w:rsid w:val="00B20A9A"/>
    <w:rsid w:val="00B20EF3"/>
    <w:rsid w:val="00B213B1"/>
    <w:rsid w:val="00B22923"/>
    <w:rsid w:val="00B24307"/>
    <w:rsid w:val="00B24939"/>
    <w:rsid w:val="00B252C0"/>
    <w:rsid w:val="00B2546C"/>
    <w:rsid w:val="00B34B0B"/>
    <w:rsid w:val="00B35991"/>
    <w:rsid w:val="00B36BCC"/>
    <w:rsid w:val="00B36BE6"/>
    <w:rsid w:val="00B401F0"/>
    <w:rsid w:val="00B4240D"/>
    <w:rsid w:val="00B430B0"/>
    <w:rsid w:val="00B436FA"/>
    <w:rsid w:val="00B46B37"/>
    <w:rsid w:val="00B47572"/>
    <w:rsid w:val="00B47B39"/>
    <w:rsid w:val="00B50178"/>
    <w:rsid w:val="00B50EB6"/>
    <w:rsid w:val="00B528BC"/>
    <w:rsid w:val="00B54DFC"/>
    <w:rsid w:val="00B55C8F"/>
    <w:rsid w:val="00B56A86"/>
    <w:rsid w:val="00B60851"/>
    <w:rsid w:val="00B61C6C"/>
    <w:rsid w:val="00B632A1"/>
    <w:rsid w:val="00B647D8"/>
    <w:rsid w:val="00B67D1D"/>
    <w:rsid w:val="00B73377"/>
    <w:rsid w:val="00B80523"/>
    <w:rsid w:val="00B809E3"/>
    <w:rsid w:val="00B8139F"/>
    <w:rsid w:val="00B82025"/>
    <w:rsid w:val="00B83191"/>
    <w:rsid w:val="00B83712"/>
    <w:rsid w:val="00B84C26"/>
    <w:rsid w:val="00B84D26"/>
    <w:rsid w:val="00B85288"/>
    <w:rsid w:val="00B8714F"/>
    <w:rsid w:val="00B87ACD"/>
    <w:rsid w:val="00B87BF7"/>
    <w:rsid w:val="00B90148"/>
    <w:rsid w:val="00B91115"/>
    <w:rsid w:val="00B928E2"/>
    <w:rsid w:val="00B933F1"/>
    <w:rsid w:val="00B93641"/>
    <w:rsid w:val="00B93AD2"/>
    <w:rsid w:val="00B94B0E"/>
    <w:rsid w:val="00B95090"/>
    <w:rsid w:val="00BA1A79"/>
    <w:rsid w:val="00BA240C"/>
    <w:rsid w:val="00BA4DE1"/>
    <w:rsid w:val="00BA5031"/>
    <w:rsid w:val="00BA529F"/>
    <w:rsid w:val="00BA546A"/>
    <w:rsid w:val="00BA74DD"/>
    <w:rsid w:val="00BB04D6"/>
    <w:rsid w:val="00BB269D"/>
    <w:rsid w:val="00BB2E6B"/>
    <w:rsid w:val="00BB3815"/>
    <w:rsid w:val="00BB3C3C"/>
    <w:rsid w:val="00BB4074"/>
    <w:rsid w:val="00BB473C"/>
    <w:rsid w:val="00BB4ADC"/>
    <w:rsid w:val="00BB513F"/>
    <w:rsid w:val="00BB53EF"/>
    <w:rsid w:val="00BC12EF"/>
    <w:rsid w:val="00BC4117"/>
    <w:rsid w:val="00BC4823"/>
    <w:rsid w:val="00BC4922"/>
    <w:rsid w:val="00BC5BE0"/>
    <w:rsid w:val="00BD02D5"/>
    <w:rsid w:val="00BD094E"/>
    <w:rsid w:val="00BD1568"/>
    <w:rsid w:val="00BD30C8"/>
    <w:rsid w:val="00BD4187"/>
    <w:rsid w:val="00BE0239"/>
    <w:rsid w:val="00BE0922"/>
    <w:rsid w:val="00BE2C7F"/>
    <w:rsid w:val="00BE43B7"/>
    <w:rsid w:val="00BE6037"/>
    <w:rsid w:val="00BE756E"/>
    <w:rsid w:val="00BF0BDB"/>
    <w:rsid w:val="00BF243C"/>
    <w:rsid w:val="00BF3552"/>
    <w:rsid w:val="00BF4794"/>
    <w:rsid w:val="00BF7DBD"/>
    <w:rsid w:val="00C01658"/>
    <w:rsid w:val="00C01F1E"/>
    <w:rsid w:val="00C033D0"/>
    <w:rsid w:val="00C03E98"/>
    <w:rsid w:val="00C055EF"/>
    <w:rsid w:val="00C056BB"/>
    <w:rsid w:val="00C0680E"/>
    <w:rsid w:val="00C06884"/>
    <w:rsid w:val="00C06E00"/>
    <w:rsid w:val="00C07DCD"/>
    <w:rsid w:val="00C12BBF"/>
    <w:rsid w:val="00C14A75"/>
    <w:rsid w:val="00C17074"/>
    <w:rsid w:val="00C1794F"/>
    <w:rsid w:val="00C251ED"/>
    <w:rsid w:val="00C26024"/>
    <w:rsid w:val="00C2635F"/>
    <w:rsid w:val="00C277AC"/>
    <w:rsid w:val="00C34B53"/>
    <w:rsid w:val="00C34C85"/>
    <w:rsid w:val="00C35D50"/>
    <w:rsid w:val="00C36A0C"/>
    <w:rsid w:val="00C36A21"/>
    <w:rsid w:val="00C3753C"/>
    <w:rsid w:val="00C41DF6"/>
    <w:rsid w:val="00C4366E"/>
    <w:rsid w:val="00C44896"/>
    <w:rsid w:val="00C449C4"/>
    <w:rsid w:val="00C457E6"/>
    <w:rsid w:val="00C46DFB"/>
    <w:rsid w:val="00C508A1"/>
    <w:rsid w:val="00C5424C"/>
    <w:rsid w:val="00C624FB"/>
    <w:rsid w:val="00C63416"/>
    <w:rsid w:val="00C63D20"/>
    <w:rsid w:val="00C63E61"/>
    <w:rsid w:val="00C6454E"/>
    <w:rsid w:val="00C65AC0"/>
    <w:rsid w:val="00C66588"/>
    <w:rsid w:val="00C6701F"/>
    <w:rsid w:val="00C67F58"/>
    <w:rsid w:val="00C71B67"/>
    <w:rsid w:val="00C724B4"/>
    <w:rsid w:val="00C741E1"/>
    <w:rsid w:val="00C745B3"/>
    <w:rsid w:val="00C75CCE"/>
    <w:rsid w:val="00C76161"/>
    <w:rsid w:val="00C803A9"/>
    <w:rsid w:val="00C8275F"/>
    <w:rsid w:val="00C828BD"/>
    <w:rsid w:val="00C82F20"/>
    <w:rsid w:val="00C858A4"/>
    <w:rsid w:val="00C876E1"/>
    <w:rsid w:val="00C91427"/>
    <w:rsid w:val="00C9155F"/>
    <w:rsid w:val="00C9231F"/>
    <w:rsid w:val="00C927E3"/>
    <w:rsid w:val="00C93FA6"/>
    <w:rsid w:val="00C941B3"/>
    <w:rsid w:val="00C96A55"/>
    <w:rsid w:val="00CA3684"/>
    <w:rsid w:val="00CA5247"/>
    <w:rsid w:val="00CA61EE"/>
    <w:rsid w:val="00CA6AAE"/>
    <w:rsid w:val="00CB140C"/>
    <w:rsid w:val="00CB192E"/>
    <w:rsid w:val="00CB1FFC"/>
    <w:rsid w:val="00CB2C60"/>
    <w:rsid w:val="00CB5684"/>
    <w:rsid w:val="00CB637F"/>
    <w:rsid w:val="00CC0660"/>
    <w:rsid w:val="00CC0F1B"/>
    <w:rsid w:val="00CC212A"/>
    <w:rsid w:val="00CC2AA8"/>
    <w:rsid w:val="00CC3EFD"/>
    <w:rsid w:val="00CC6A07"/>
    <w:rsid w:val="00CC6B56"/>
    <w:rsid w:val="00CC78EE"/>
    <w:rsid w:val="00CD2876"/>
    <w:rsid w:val="00CD3AFD"/>
    <w:rsid w:val="00CD54A6"/>
    <w:rsid w:val="00CD5509"/>
    <w:rsid w:val="00CD7517"/>
    <w:rsid w:val="00CE343C"/>
    <w:rsid w:val="00CE3637"/>
    <w:rsid w:val="00CE3705"/>
    <w:rsid w:val="00CE3978"/>
    <w:rsid w:val="00CE4ECD"/>
    <w:rsid w:val="00CE7C2F"/>
    <w:rsid w:val="00CF0624"/>
    <w:rsid w:val="00CF1D50"/>
    <w:rsid w:val="00CF2936"/>
    <w:rsid w:val="00CF2FFA"/>
    <w:rsid w:val="00CF3594"/>
    <w:rsid w:val="00CF4BBE"/>
    <w:rsid w:val="00CF6165"/>
    <w:rsid w:val="00D0026A"/>
    <w:rsid w:val="00D00682"/>
    <w:rsid w:val="00D020E9"/>
    <w:rsid w:val="00D02341"/>
    <w:rsid w:val="00D035CC"/>
    <w:rsid w:val="00D04597"/>
    <w:rsid w:val="00D07FAF"/>
    <w:rsid w:val="00D118FF"/>
    <w:rsid w:val="00D13C00"/>
    <w:rsid w:val="00D14EC1"/>
    <w:rsid w:val="00D22172"/>
    <w:rsid w:val="00D2381E"/>
    <w:rsid w:val="00D276EA"/>
    <w:rsid w:val="00D30D79"/>
    <w:rsid w:val="00D30DFD"/>
    <w:rsid w:val="00D31C73"/>
    <w:rsid w:val="00D330C5"/>
    <w:rsid w:val="00D40F25"/>
    <w:rsid w:val="00D41577"/>
    <w:rsid w:val="00D41FDD"/>
    <w:rsid w:val="00D42125"/>
    <w:rsid w:val="00D43044"/>
    <w:rsid w:val="00D45957"/>
    <w:rsid w:val="00D45E09"/>
    <w:rsid w:val="00D46A2E"/>
    <w:rsid w:val="00D47DCC"/>
    <w:rsid w:val="00D509CD"/>
    <w:rsid w:val="00D5264B"/>
    <w:rsid w:val="00D52C57"/>
    <w:rsid w:val="00D54939"/>
    <w:rsid w:val="00D54ADA"/>
    <w:rsid w:val="00D55987"/>
    <w:rsid w:val="00D55C2A"/>
    <w:rsid w:val="00D622C5"/>
    <w:rsid w:val="00D62AD8"/>
    <w:rsid w:val="00D63151"/>
    <w:rsid w:val="00D63684"/>
    <w:rsid w:val="00D63918"/>
    <w:rsid w:val="00D659E3"/>
    <w:rsid w:val="00D66862"/>
    <w:rsid w:val="00D66CB0"/>
    <w:rsid w:val="00D66F36"/>
    <w:rsid w:val="00D67C63"/>
    <w:rsid w:val="00D70466"/>
    <w:rsid w:val="00D708A6"/>
    <w:rsid w:val="00D720AB"/>
    <w:rsid w:val="00D726F7"/>
    <w:rsid w:val="00D74635"/>
    <w:rsid w:val="00D75C91"/>
    <w:rsid w:val="00D7682D"/>
    <w:rsid w:val="00D77924"/>
    <w:rsid w:val="00D77B29"/>
    <w:rsid w:val="00D77D2F"/>
    <w:rsid w:val="00D818A2"/>
    <w:rsid w:val="00D82998"/>
    <w:rsid w:val="00D831D9"/>
    <w:rsid w:val="00D83A07"/>
    <w:rsid w:val="00D84449"/>
    <w:rsid w:val="00D847A4"/>
    <w:rsid w:val="00D85C06"/>
    <w:rsid w:val="00D87375"/>
    <w:rsid w:val="00D925F1"/>
    <w:rsid w:val="00D96ABC"/>
    <w:rsid w:val="00DA13DC"/>
    <w:rsid w:val="00DA22FD"/>
    <w:rsid w:val="00DA2673"/>
    <w:rsid w:val="00DA3BBF"/>
    <w:rsid w:val="00DA4615"/>
    <w:rsid w:val="00DA4C81"/>
    <w:rsid w:val="00DA5260"/>
    <w:rsid w:val="00DB07C4"/>
    <w:rsid w:val="00DB24EC"/>
    <w:rsid w:val="00DB536A"/>
    <w:rsid w:val="00DB648B"/>
    <w:rsid w:val="00DB65EC"/>
    <w:rsid w:val="00DB709B"/>
    <w:rsid w:val="00DC0C25"/>
    <w:rsid w:val="00DC1502"/>
    <w:rsid w:val="00DC2492"/>
    <w:rsid w:val="00DC286D"/>
    <w:rsid w:val="00DC305A"/>
    <w:rsid w:val="00DC3A0D"/>
    <w:rsid w:val="00DC4166"/>
    <w:rsid w:val="00DC72EB"/>
    <w:rsid w:val="00DC7C51"/>
    <w:rsid w:val="00DD09D3"/>
    <w:rsid w:val="00DD19B8"/>
    <w:rsid w:val="00DD35F6"/>
    <w:rsid w:val="00DD3ACD"/>
    <w:rsid w:val="00DD45B2"/>
    <w:rsid w:val="00DD5524"/>
    <w:rsid w:val="00DD5AE7"/>
    <w:rsid w:val="00DD5DD6"/>
    <w:rsid w:val="00DD6041"/>
    <w:rsid w:val="00DD6369"/>
    <w:rsid w:val="00DD6ACE"/>
    <w:rsid w:val="00DE0DCB"/>
    <w:rsid w:val="00DE16F1"/>
    <w:rsid w:val="00DE1A32"/>
    <w:rsid w:val="00DE1F32"/>
    <w:rsid w:val="00DE2DDF"/>
    <w:rsid w:val="00DE41CC"/>
    <w:rsid w:val="00DE6836"/>
    <w:rsid w:val="00DE6CEA"/>
    <w:rsid w:val="00DF0713"/>
    <w:rsid w:val="00DF0822"/>
    <w:rsid w:val="00DF086E"/>
    <w:rsid w:val="00DF10C3"/>
    <w:rsid w:val="00DF1E8E"/>
    <w:rsid w:val="00DF3E53"/>
    <w:rsid w:val="00DF5B0F"/>
    <w:rsid w:val="00DF5B60"/>
    <w:rsid w:val="00DF7006"/>
    <w:rsid w:val="00DF70D4"/>
    <w:rsid w:val="00DF79AE"/>
    <w:rsid w:val="00E001A8"/>
    <w:rsid w:val="00E0044D"/>
    <w:rsid w:val="00E0229F"/>
    <w:rsid w:val="00E041D4"/>
    <w:rsid w:val="00E05D0B"/>
    <w:rsid w:val="00E05E10"/>
    <w:rsid w:val="00E11D32"/>
    <w:rsid w:val="00E12C58"/>
    <w:rsid w:val="00E1499B"/>
    <w:rsid w:val="00E206C6"/>
    <w:rsid w:val="00E21AAA"/>
    <w:rsid w:val="00E23804"/>
    <w:rsid w:val="00E23BBB"/>
    <w:rsid w:val="00E246EC"/>
    <w:rsid w:val="00E2596D"/>
    <w:rsid w:val="00E2610C"/>
    <w:rsid w:val="00E266E1"/>
    <w:rsid w:val="00E2670E"/>
    <w:rsid w:val="00E26951"/>
    <w:rsid w:val="00E30288"/>
    <w:rsid w:val="00E3196F"/>
    <w:rsid w:val="00E3215A"/>
    <w:rsid w:val="00E32C8F"/>
    <w:rsid w:val="00E33268"/>
    <w:rsid w:val="00E35CC0"/>
    <w:rsid w:val="00E37281"/>
    <w:rsid w:val="00E40EA6"/>
    <w:rsid w:val="00E40F37"/>
    <w:rsid w:val="00E43B0F"/>
    <w:rsid w:val="00E44578"/>
    <w:rsid w:val="00E44915"/>
    <w:rsid w:val="00E453ED"/>
    <w:rsid w:val="00E46056"/>
    <w:rsid w:val="00E4716A"/>
    <w:rsid w:val="00E477B4"/>
    <w:rsid w:val="00E5072E"/>
    <w:rsid w:val="00E50734"/>
    <w:rsid w:val="00E518EB"/>
    <w:rsid w:val="00E54CD4"/>
    <w:rsid w:val="00E55BCC"/>
    <w:rsid w:val="00E55F66"/>
    <w:rsid w:val="00E562A0"/>
    <w:rsid w:val="00E56426"/>
    <w:rsid w:val="00E62A3B"/>
    <w:rsid w:val="00E62D1C"/>
    <w:rsid w:val="00E6326A"/>
    <w:rsid w:val="00E644B3"/>
    <w:rsid w:val="00E65F4A"/>
    <w:rsid w:val="00E66B9F"/>
    <w:rsid w:val="00E713E3"/>
    <w:rsid w:val="00E73119"/>
    <w:rsid w:val="00E7344D"/>
    <w:rsid w:val="00E7678B"/>
    <w:rsid w:val="00E80A1B"/>
    <w:rsid w:val="00E84E22"/>
    <w:rsid w:val="00E850D3"/>
    <w:rsid w:val="00E86780"/>
    <w:rsid w:val="00E92664"/>
    <w:rsid w:val="00E9277A"/>
    <w:rsid w:val="00E92BF9"/>
    <w:rsid w:val="00E93F15"/>
    <w:rsid w:val="00E96508"/>
    <w:rsid w:val="00EA0B0B"/>
    <w:rsid w:val="00EA0D85"/>
    <w:rsid w:val="00EA1178"/>
    <w:rsid w:val="00EA1DE0"/>
    <w:rsid w:val="00EA229E"/>
    <w:rsid w:val="00EA30FB"/>
    <w:rsid w:val="00EA369D"/>
    <w:rsid w:val="00EA38FB"/>
    <w:rsid w:val="00EA3A2B"/>
    <w:rsid w:val="00EB16F0"/>
    <w:rsid w:val="00EB58F6"/>
    <w:rsid w:val="00EC0CF6"/>
    <w:rsid w:val="00EC639E"/>
    <w:rsid w:val="00EC655F"/>
    <w:rsid w:val="00ED09C6"/>
    <w:rsid w:val="00ED0EB1"/>
    <w:rsid w:val="00ED1669"/>
    <w:rsid w:val="00ED1EB7"/>
    <w:rsid w:val="00ED4870"/>
    <w:rsid w:val="00ED6440"/>
    <w:rsid w:val="00ED7361"/>
    <w:rsid w:val="00EE264E"/>
    <w:rsid w:val="00EE28BC"/>
    <w:rsid w:val="00EE45D4"/>
    <w:rsid w:val="00EE5ECC"/>
    <w:rsid w:val="00EE704F"/>
    <w:rsid w:val="00EF0D00"/>
    <w:rsid w:val="00EF243D"/>
    <w:rsid w:val="00EF3082"/>
    <w:rsid w:val="00EF31C2"/>
    <w:rsid w:val="00EF3A1E"/>
    <w:rsid w:val="00EF4225"/>
    <w:rsid w:val="00EF46FC"/>
    <w:rsid w:val="00EF4EF0"/>
    <w:rsid w:val="00EF68B2"/>
    <w:rsid w:val="00EF7B6A"/>
    <w:rsid w:val="00F01738"/>
    <w:rsid w:val="00F020A2"/>
    <w:rsid w:val="00F02D80"/>
    <w:rsid w:val="00F03381"/>
    <w:rsid w:val="00F04281"/>
    <w:rsid w:val="00F046DD"/>
    <w:rsid w:val="00F04873"/>
    <w:rsid w:val="00F060FD"/>
    <w:rsid w:val="00F06D79"/>
    <w:rsid w:val="00F07611"/>
    <w:rsid w:val="00F07C94"/>
    <w:rsid w:val="00F134F7"/>
    <w:rsid w:val="00F15187"/>
    <w:rsid w:val="00F2256F"/>
    <w:rsid w:val="00F23058"/>
    <w:rsid w:val="00F23DE0"/>
    <w:rsid w:val="00F27268"/>
    <w:rsid w:val="00F31A9E"/>
    <w:rsid w:val="00F31C5E"/>
    <w:rsid w:val="00F33689"/>
    <w:rsid w:val="00F36303"/>
    <w:rsid w:val="00F36CF1"/>
    <w:rsid w:val="00F36DD9"/>
    <w:rsid w:val="00F3752E"/>
    <w:rsid w:val="00F37FDB"/>
    <w:rsid w:val="00F40589"/>
    <w:rsid w:val="00F405E5"/>
    <w:rsid w:val="00F41F97"/>
    <w:rsid w:val="00F43D10"/>
    <w:rsid w:val="00F44CB7"/>
    <w:rsid w:val="00F45191"/>
    <w:rsid w:val="00F45DE8"/>
    <w:rsid w:val="00F463BF"/>
    <w:rsid w:val="00F50941"/>
    <w:rsid w:val="00F51D64"/>
    <w:rsid w:val="00F52CBF"/>
    <w:rsid w:val="00F53E03"/>
    <w:rsid w:val="00F56845"/>
    <w:rsid w:val="00F57464"/>
    <w:rsid w:val="00F633C7"/>
    <w:rsid w:val="00F64C6F"/>
    <w:rsid w:val="00F65520"/>
    <w:rsid w:val="00F70B6E"/>
    <w:rsid w:val="00F70DC6"/>
    <w:rsid w:val="00F70ED7"/>
    <w:rsid w:val="00F73E32"/>
    <w:rsid w:val="00F7470A"/>
    <w:rsid w:val="00F74EC1"/>
    <w:rsid w:val="00F75FC3"/>
    <w:rsid w:val="00F76C15"/>
    <w:rsid w:val="00F774D1"/>
    <w:rsid w:val="00F80878"/>
    <w:rsid w:val="00F80C52"/>
    <w:rsid w:val="00F8589B"/>
    <w:rsid w:val="00F868C3"/>
    <w:rsid w:val="00F879DA"/>
    <w:rsid w:val="00F91404"/>
    <w:rsid w:val="00F92582"/>
    <w:rsid w:val="00F93996"/>
    <w:rsid w:val="00F940FB"/>
    <w:rsid w:val="00F942D8"/>
    <w:rsid w:val="00F94C7B"/>
    <w:rsid w:val="00F95402"/>
    <w:rsid w:val="00F97770"/>
    <w:rsid w:val="00FA1447"/>
    <w:rsid w:val="00FA1AF8"/>
    <w:rsid w:val="00FA2FB5"/>
    <w:rsid w:val="00FA3E0C"/>
    <w:rsid w:val="00FA67FB"/>
    <w:rsid w:val="00FA7415"/>
    <w:rsid w:val="00FA756A"/>
    <w:rsid w:val="00FB0CC3"/>
    <w:rsid w:val="00FB0D89"/>
    <w:rsid w:val="00FB210B"/>
    <w:rsid w:val="00FB2CE7"/>
    <w:rsid w:val="00FB3F9D"/>
    <w:rsid w:val="00FB65AA"/>
    <w:rsid w:val="00FC2445"/>
    <w:rsid w:val="00FC4919"/>
    <w:rsid w:val="00FC7E43"/>
    <w:rsid w:val="00FD12F1"/>
    <w:rsid w:val="00FD214E"/>
    <w:rsid w:val="00FD3CD8"/>
    <w:rsid w:val="00FD54FF"/>
    <w:rsid w:val="00FD752B"/>
    <w:rsid w:val="00FD78E3"/>
    <w:rsid w:val="00FE05FF"/>
    <w:rsid w:val="00FE210B"/>
    <w:rsid w:val="00FE68F3"/>
    <w:rsid w:val="00FE73EC"/>
    <w:rsid w:val="00FE765D"/>
    <w:rsid w:val="00FF168F"/>
    <w:rsid w:val="00FF1D04"/>
    <w:rsid w:val="00FF4F99"/>
    <w:rsid w:val="00FF51A9"/>
    <w:rsid w:val="00FF560E"/>
    <w:rsid w:val="00FF5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32255D"/>
  <w15:chartTrackingRefBased/>
  <w15:docId w15:val="{C0C09A49-33EC-1347-9082-A6286DD0F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1C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1C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1C0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C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1C0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1C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1C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1C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1C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1C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1C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1C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C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1C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1C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1C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1C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1C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1C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1C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1C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1C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1C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1C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1C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1C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1C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1C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1C0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A2E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EF1"/>
  </w:style>
  <w:style w:type="paragraph" w:styleId="Footer">
    <w:name w:val="footer"/>
    <w:basedOn w:val="Normal"/>
    <w:link w:val="FooterChar"/>
    <w:uiPriority w:val="99"/>
    <w:unhideWhenUsed/>
    <w:rsid w:val="006A2E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97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74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3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96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44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79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89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8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14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70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9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75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1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12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68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1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1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47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77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87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48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8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82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3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07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78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4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95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65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78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2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3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2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9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3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06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4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04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52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12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5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2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0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7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4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13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6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3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7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3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08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5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2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2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3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1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9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A359E6-896D-4A73-BDCD-5B4FDFDEE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1004</Words>
  <Characters>4679</Characters>
  <Application>Microsoft Office Word</Application>
  <DocSecurity>0</DocSecurity>
  <Lines>8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lack</dc:creator>
  <cp:keywords/>
  <dc:description/>
  <cp:lastModifiedBy>John Black</cp:lastModifiedBy>
  <cp:revision>174</cp:revision>
  <cp:lastPrinted>2024-12-22T00:47:00Z</cp:lastPrinted>
  <dcterms:created xsi:type="dcterms:W3CDTF">2024-12-22T00:38:00Z</dcterms:created>
  <dcterms:modified xsi:type="dcterms:W3CDTF">2024-12-29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d63016-e5e1-4b5c-bb93-da6b2fe3e0cd</vt:lpwstr>
  </property>
</Properties>
</file>